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2D20C" w14:textId="2B121CC4" w:rsidR="7405F526" w:rsidRDefault="4DD69E08" w:rsidP="7405F526">
      <w:pPr>
        <w:jc w:val="center"/>
      </w:pPr>
      <w:r>
        <w:rPr>
          <w:noProof/>
        </w:rPr>
        <w:drawing>
          <wp:inline distT="0" distB="0" distL="0" distR="0" wp14:anchorId="33D925D5" wp14:editId="0E1EB53C">
            <wp:extent cx="1171575" cy="1179037"/>
            <wp:effectExtent l="0" t="0" r="0" b="0"/>
            <wp:docPr id="1100869181" name="Picture 1100869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71575" cy="1179037"/>
                    </a:xfrm>
                    <a:prstGeom prst="rect">
                      <a:avLst/>
                    </a:prstGeom>
                  </pic:spPr>
                </pic:pic>
              </a:graphicData>
            </a:graphic>
          </wp:inline>
        </w:drawing>
      </w:r>
    </w:p>
    <w:p w14:paraId="08B1D605" w14:textId="2E49CE92" w:rsidR="00E468C3" w:rsidRDefault="00E468C3" w:rsidP="75F49D4E">
      <w:pPr>
        <w:jc w:val="center"/>
        <w:rPr>
          <w:rFonts w:ascii="Times New Roman" w:eastAsia="Times New Roman" w:hAnsi="Times New Roman" w:cs="Times New Roman"/>
          <w:b/>
          <w:bCs/>
          <w:sz w:val="32"/>
          <w:szCs w:val="32"/>
        </w:rPr>
      </w:pPr>
    </w:p>
    <w:p w14:paraId="503654B3" w14:textId="03005F5F" w:rsidR="00E468C3" w:rsidRDefault="75F49D4E" w:rsidP="75F49D4E">
      <w:pPr>
        <w:jc w:val="center"/>
        <w:rPr>
          <w:rFonts w:ascii="Times New Roman" w:eastAsia="Times New Roman" w:hAnsi="Times New Roman" w:cs="Times New Roman"/>
          <w:b/>
          <w:bCs/>
          <w:sz w:val="32"/>
          <w:szCs w:val="32"/>
        </w:rPr>
      </w:pPr>
      <w:r w:rsidRPr="75F49D4E">
        <w:rPr>
          <w:rFonts w:ascii="Times New Roman" w:eastAsia="Times New Roman" w:hAnsi="Times New Roman" w:cs="Times New Roman"/>
          <w:b/>
          <w:bCs/>
          <w:sz w:val="32"/>
          <w:szCs w:val="32"/>
        </w:rPr>
        <w:t>Classification Models Comparison and Analysis Using Census Income Dataset</w:t>
      </w:r>
    </w:p>
    <w:p w14:paraId="01237717" w14:textId="10025F36" w:rsidR="7405F526" w:rsidRDefault="010A8545" w:rsidP="7405F526">
      <w:pPr>
        <w:jc w:val="center"/>
        <w:rPr>
          <w:rFonts w:ascii="Times New Roman" w:eastAsia="Times New Roman" w:hAnsi="Times New Roman" w:cs="Times New Roman"/>
          <w:b/>
          <w:sz w:val="28"/>
          <w:szCs w:val="28"/>
        </w:rPr>
      </w:pPr>
      <w:r w:rsidRPr="5DB83C6C">
        <w:rPr>
          <w:rFonts w:ascii="Times New Roman" w:eastAsia="Times New Roman" w:hAnsi="Times New Roman" w:cs="Times New Roman"/>
          <w:b/>
          <w:sz w:val="28"/>
          <w:szCs w:val="28"/>
        </w:rPr>
        <w:t xml:space="preserve">Course Name: </w:t>
      </w:r>
      <w:r w:rsidRPr="3520C0D1">
        <w:rPr>
          <w:rFonts w:ascii="Times New Roman" w:eastAsia="Times New Roman" w:hAnsi="Times New Roman" w:cs="Times New Roman"/>
          <w:sz w:val="28"/>
          <w:szCs w:val="28"/>
        </w:rPr>
        <w:t>Data Warehousing and Data Mining</w:t>
      </w:r>
    </w:p>
    <w:p w14:paraId="56C11685" w14:textId="6A644D4A" w:rsidR="00E468C3" w:rsidRDefault="1DCDA5A6" w:rsidP="61C4B648">
      <w:pPr>
        <w:jc w:val="center"/>
        <w:rPr>
          <w:rFonts w:ascii="Times New Roman" w:eastAsia="Times New Roman" w:hAnsi="Times New Roman" w:cs="Times New Roman"/>
          <w:b/>
          <w:sz w:val="28"/>
          <w:szCs w:val="28"/>
        </w:rPr>
      </w:pPr>
      <w:r w:rsidRPr="5DB83C6C">
        <w:rPr>
          <w:rFonts w:ascii="Times New Roman" w:eastAsia="Times New Roman" w:hAnsi="Times New Roman" w:cs="Times New Roman"/>
          <w:b/>
          <w:sz w:val="28"/>
          <w:szCs w:val="28"/>
        </w:rPr>
        <w:t xml:space="preserve">Section- </w:t>
      </w:r>
      <w:r w:rsidRPr="31E9B787">
        <w:rPr>
          <w:rFonts w:ascii="Times New Roman" w:eastAsia="Times New Roman" w:hAnsi="Times New Roman" w:cs="Times New Roman"/>
          <w:sz w:val="28"/>
          <w:szCs w:val="28"/>
        </w:rPr>
        <w:t>D</w:t>
      </w:r>
    </w:p>
    <w:p w14:paraId="4CB4ACDA" w14:textId="7E631F97" w:rsidR="00E468C3" w:rsidRDefault="6F0D0E65" w:rsidP="6F0D0E65">
      <w:pPr>
        <w:jc w:val="center"/>
        <w:rPr>
          <w:rFonts w:ascii="Times New Roman" w:eastAsia="Times New Roman" w:hAnsi="Times New Roman" w:cs="Times New Roman"/>
          <w:sz w:val="28"/>
          <w:szCs w:val="28"/>
        </w:rPr>
      </w:pPr>
      <w:r w:rsidRPr="5DB83C6C">
        <w:rPr>
          <w:rFonts w:ascii="Times New Roman" w:eastAsia="Times New Roman" w:hAnsi="Times New Roman" w:cs="Times New Roman"/>
          <w:b/>
          <w:sz w:val="28"/>
          <w:szCs w:val="28"/>
        </w:rPr>
        <w:t xml:space="preserve">Course </w:t>
      </w:r>
      <w:r w:rsidR="26617679" w:rsidRPr="5DB83C6C">
        <w:rPr>
          <w:rFonts w:ascii="Times New Roman" w:eastAsia="Times New Roman" w:hAnsi="Times New Roman" w:cs="Times New Roman"/>
          <w:b/>
          <w:sz w:val="28"/>
          <w:szCs w:val="28"/>
        </w:rPr>
        <w:t xml:space="preserve">Instructor- </w:t>
      </w:r>
      <w:r w:rsidR="274EADA7" w:rsidRPr="31E9B787">
        <w:rPr>
          <w:rFonts w:ascii="Times New Roman" w:eastAsia="Times New Roman" w:hAnsi="Times New Roman" w:cs="Times New Roman"/>
          <w:sz w:val="28"/>
          <w:szCs w:val="28"/>
        </w:rPr>
        <w:t>Akinul Islam Jony</w:t>
      </w:r>
    </w:p>
    <w:p w14:paraId="72B454BB" w14:textId="096DB79E" w:rsidR="1ED23EC9" w:rsidRDefault="04D30451" w:rsidP="04D30451">
      <w:pPr>
        <w:rPr>
          <w:rFonts w:ascii="Times New Roman" w:eastAsia="Times New Roman" w:hAnsi="Times New Roman" w:cs="Times New Roman"/>
          <w:b/>
          <w:bCs/>
          <w:sz w:val="24"/>
          <w:szCs w:val="24"/>
        </w:rPr>
      </w:pPr>
      <w:r w:rsidRPr="04D30451">
        <w:rPr>
          <w:rFonts w:ascii="Times New Roman" w:eastAsia="Times New Roman" w:hAnsi="Times New Roman" w:cs="Times New Roman"/>
          <w:b/>
          <w:bCs/>
          <w:sz w:val="24"/>
          <w:szCs w:val="24"/>
        </w:rPr>
        <w:t>Submitted By-</w:t>
      </w:r>
      <w:r w:rsidR="001C0BC8">
        <w:rPr>
          <w:rFonts w:ascii="Times New Roman" w:eastAsia="Times New Roman" w:hAnsi="Times New Roman" w:cs="Times New Roman"/>
          <w:b/>
          <w:bCs/>
          <w:sz w:val="24"/>
          <w:szCs w:val="24"/>
        </w:rPr>
        <w:t>Tanveer Hossain</w:t>
      </w:r>
      <w:bookmarkStart w:id="0" w:name="_GoBack"/>
      <w:bookmarkEnd w:id="0"/>
    </w:p>
    <w:p w14:paraId="107853BF" w14:textId="41E1F6D5" w:rsidR="7405F526" w:rsidRDefault="7405F526" w:rsidP="7405F526">
      <w:pPr>
        <w:jc w:val="center"/>
        <w:rPr>
          <w:rFonts w:ascii="Times New Roman" w:eastAsia="Times New Roman" w:hAnsi="Times New Roman" w:cs="Times New Roman"/>
          <w:b/>
          <w:bCs/>
          <w:sz w:val="32"/>
          <w:szCs w:val="32"/>
        </w:rPr>
      </w:pPr>
    </w:p>
    <w:p w14:paraId="2767E9BA" w14:textId="7A03723F" w:rsidR="7405F526" w:rsidRDefault="7405F526" w:rsidP="7405F526">
      <w:pPr>
        <w:jc w:val="center"/>
        <w:rPr>
          <w:rFonts w:ascii="Times New Roman" w:eastAsia="Times New Roman" w:hAnsi="Times New Roman" w:cs="Times New Roman"/>
          <w:b/>
          <w:bCs/>
          <w:sz w:val="32"/>
          <w:szCs w:val="32"/>
        </w:rPr>
      </w:pPr>
    </w:p>
    <w:p w14:paraId="50AD512F" w14:textId="0867CA37" w:rsidR="7405F526" w:rsidRDefault="7405F526" w:rsidP="7405F526">
      <w:pPr>
        <w:jc w:val="center"/>
        <w:rPr>
          <w:rFonts w:ascii="Times New Roman" w:eastAsia="Times New Roman" w:hAnsi="Times New Roman" w:cs="Times New Roman"/>
          <w:b/>
          <w:bCs/>
          <w:sz w:val="32"/>
          <w:szCs w:val="32"/>
        </w:rPr>
      </w:pPr>
    </w:p>
    <w:p w14:paraId="3D3740B3" w14:textId="6C7F520F" w:rsidR="7405F526" w:rsidRDefault="7405F526" w:rsidP="7405F526">
      <w:pPr>
        <w:jc w:val="center"/>
        <w:rPr>
          <w:rFonts w:ascii="Times New Roman" w:eastAsia="Times New Roman" w:hAnsi="Times New Roman" w:cs="Times New Roman"/>
          <w:b/>
          <w:bCs/>
          <w:sz w:val="32"/>
          <w:szCs w:val="32"/>
        </w:rPr>
      </w:pPr>
    </w:p>
    <w:p w14:paraId="47E77948" w14:textId="33F9861B" w:rsidR="7405F526" w:rsidRDefault="7405F526" w:rsidP="7405F526">
      <w:pPr>
        <w:jc w:val="center"/>
        <w:rPr>
          <w:rFonts w:ascii="Times New Roman" w:eastAsia="Times New Roman" w:hAnsi="Times New Roman" w:cs="Times New Roman"/>
          <w:b/>
          <w:bCs/>
          <w:sz w:val="32"/>
          <w:szCs w:val="32"/>
        </w:rPr>
      </w:pPr>
    </w:p>
    <w:p w14:paraId="2EEE6ADC" w14:textId="6354F609" w:rsidR="7405F526" w:rsidRDefault="7405F526" w:rsidP="7405F526">
      <w:pPr>
        <w:jc w:val="center"/>
        <w:rPr>
          <w:rFonts w:ascii="Times New Roman" w:eastAsia="Times New Roman" w:hAnsi="Times New Roman" w:cs="Times New Roman"/>
          <w:b/>
          <w:bCs/>
          <w:sz w:val="32"/>
          <w:szCs w:val="32"/>
        </w:rPr>
      </w:pPr>
    </w:p>
    <w:p w14:paraId="05877710" w14:textId="3ADDD4A6" w:rsidR="7405F526" w:rsidRDefault="7405F526" w:rsidP="7405F526">
      <w:pPr>
        <w:jc w:val="center"/>
        <w:rPr>
          <w:rFonts w:ascii="Times New Roman" w:eastAsia="Times New Roman" w:hAnsi="Times New Roman" w:cs="Times New Roman"/>
          <w:b/>
          <w:bCs/>
          <w:sz w:val="32"/>
          <w:szCs w:val="32"/>
        </w:rPr>
      </w:pPr>
    </w:p>
    <w:p w14:paraId="56C6277C" w14:textId="5C70C5BD" w:rsidR="7405F526" w:rsidRDefault="7405F526" w:rsidP="7405F526">
      <w:pPr>
        <w:jc w:val="center"/>
        <w:rPr>
          <w:rFonts w:ascii="Times New Roman" w:eastAsia="Times New Roman" w:hAnsi="Times New Roman" w:cs="Times New Roman"/>
          <w:b/>
          <w:bCs/>
          <w:sz w:val="32"/>
          <w:szCs w:val="32"/>
        </w:rPr>
      </w:pPr>
    </w:p>
    <w:p w14:paraId="7FD8B6EF" w14:textId="34011267" w:rsidR="7405F526" w:rsidRDefault="7405F526" w:rsidP="7405F526">
      <w:pPr>
        <w:jc w:val="center"/>
        <w:rPr>
          <w:rFonts w:ascii="Times New Roman" w:eastAsia="Times New Roman" w:hAnsi="Times New Roman" w:cs="Times New Roman"/>
          <w:b/>
          <w:bCs/>
          <w:sz w:val="32"/>
          <w:szCs w:val="32"/>
        </w:rPr>
      </w:pPr>
    </w:p>
    <w:p w14:paraId="5AD7A0D4" w14:textId="5192AE62" w:rsidR="7405F526" w:rsidRDefault="7405F526" w:rsidP="7405F526">
      <w:pPr>
        <w:jc w:val="center"/>
        <w:rPr>
          <w:rFonts w:ascii="Times New Roman" w:eastAsia="Times New Roman" w:hAnsi="Times New Roman" w:cs="Times New Roman"/>
          <w:b/>
          <w:bCs/>
          <w:sz w:val="32"/>
          <w:szCs w:val="32"/>
        </w:rPr>
      </w:pPr>
    </w:p>
    <w:p w14:paraId="0B6D7419" w14:textId="49E37D22" w:rsidR="7405F526" w:rsidRDefault="7405F526" w:rsidP="7405F526">
      <w:pPr>
        <w:jc w:val="center"/>
        <w:rPr>
          <w:rFonts w:ascii="Times New Roman" w:eastAsia="Times New Roman" w:hAnsi="Times New Roman" w:cs="Times New Roman"/>
          <w:b/>
          <w:bCs/>
          <w:sz w:val="32"/>
          <w:szCs w:val="32"/>
        </w:rPr>
      </w:pPr>
    </w:p>
    <w:p w14:paraId="23DB3138" w14:textId="53FF6324" w:rsidR="7405F526" w:rsidRDefault="7405F526" w:rsidP="7405F526">
      <w:pPr>
        <w:jc w:val="center"/>
        <w:rPr>
          <w:rFonts w:ascii="Times New Roman" w:eastAsia="Times New Roman" w:hAnsi="Times New Roman" w:cs="Times New Roman"/>
          <w:b/>
          <w:bCs/>
          <w:sz w:val="32"/>
          <w:szCs w:val="32"/>
        </w:rPr>
      </w:pPr>
    </w:p>
    <w:p w14:paraId="78DDAE94" w14:textId="4B902E2D" w:rsidR="00E468C3" w:rsidRDefault="00635FC5" w:rsidP="2606EF90">
      <w:pPr>
        <w:rPr>
          <w:rFonts w:ascii="Times New Roman" w:eastAsia="Times New Roman" w:hAnsi="Times New Roman" w:cs="Times New Roman"/>
          <w:b/>
          <w:sz w:val="24"/>
          <w:szCs w:val="24"/>
          <w:u w:val="single"/>
        </w:rPr>
      </w:pPr>
      <w:r w:rsidRPr="00635FC5">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w:t>
      </w:r>
      <w:r w:rsidR="2606EF90" w:rsidRPr="36E5C576">
        <w:rPr>
          <w:rFonts w:ascii="Times New Roman" w:eastAsia="Times New Roman" w:hAnsi="Times New Roman" w:cs="Times New Roman"/>
          <w:b/>
          <w:sz w:val="24"/>
          <w:szCs w:val="24"/>
          <w:u w:val="single"/>
        </w:rPr>
        <w:t>Introduction:</w:t>
      </w:r>
    </w:p>
    <w:p w14:paraId="128A2968" w14:textId="39F59915" w:rsidR="00980506" w:rsidRDefault="2606EF90" w:rsidP="2606EF90">
      <w:pPr>
        <w:rPr>
          <w:rFonts w:ascii="Times New Roman" w:eastAsia="Times New Roman" w:hAnsi="Times New Roman" w:cs="Times New Roman"/>
          <w:sz w:val="24"/>
          <w:szCs w:val="24"/>
        </w:rPr>
      </w:pPr>
      <w:r w:rsidRPr="2606EF90">
        <w:rPr>
          <w:rFonts w:ascii="Times New Roman" w:eastAsia="Times New Roman" w:hAnsi="Times New Roman" w:cs="Times New Roman"/>
          <w:sz w:val="24"/>
          <w:szCs w:val="24"/>
        </w:rPr>
        <w:lastRenderedPageBreak/>
        <w:t>The goal of this project is to predict whether a person makes over $50k a year based on his/her education, marital status, gender, type of job and many more. Three different classification models were used to predict the outcome and comparison between the models were done.</w:t>
      </w:r>
    </w:p>
    <w:p w14:paraId="21D91C9B" w14:textId="627D0AC3" w:rsidR="00980506" w:rsidRDefault="2606EF90" w:rsidP="2606EF90">
      <w:pPr>
        <w:rPr>
          <w:rFonts w:ascii="Times New Roman" w:eastAsia="Times New Roman" w:hAnsi="Times New Roman" w:cs="Times New Roman"/>
          <w:sz w:val="24"/>
          <w:szCs w:val="24"/>
        </w:rPr>
      </w:pPr>
      <w:r w:rsidRPr="2606EF90">
        <w:rPr>
          <w:rFonts w:ascii="Times New Roman" w:eastAsia="Times New Roman" w:hAnsi="Times New Roman" w:cs="Times New Roman"/>
          <w:sz w:val="24"/>
          <w:szCs w:val="24"/>
        </w:rPr>
        <w:t xml:space="preserve">Classification in </w:t>
      </w:r>
      <w:hyperlink r:id="rId7">
        <w:r w:rsidRPr="2606EF90">
          <w:rPr>
            <w:rStyle w:val="Hyperlink"/>
            <w:rFonts w:ascii="Times New Roman" w:eastAsia="Times New Roman" w:hAnsi="Times New Roman" w:cs="Times New Roman"/>
            <w:color w:val="auto"/>
            <w:sz w:val="24"/>
            <w:szCs w:val="24"/>
            <w:u w:val="none"/>
          </w:rPr>
          <w:t>machine learning</w:t>
        </w:r>
      </w:hyperlink>
      <w:r w:rsidRPr="2606EF90">
        <w:rPr>
          <w:rFonts w:ascii="Times New Roman" w:eastAsia="Times New Roman" w:hAnsi="Times New Roman" w:cs="Times New Roman"/>
          <w:sz w:val="24"/>
          <w:szCs w:val="24"/>
        </w:rPr>
        <w:t xml:space="preserve"> and statistics is a supervised learning approach in which the computer program learns from the data given to it and </w:t>
      </w:r>
      <w:r w:rsidR="00D83089">
        <w:rPr>
          <w:rFonts w:ascii="Times New Roman" w:eastAsia="Times New Roman" w:hAnsi="Times New Roman" w:cs="Times New Roman"/>
          <w:sz w:val="24"/>
          <w:szCs w:val="24"/>
        </w:rPr>
        <w:t>makes</w:t>
      </w:r>
      <w:r w:rsidRPr="2606EF90">
        <w:rPr>
          <w:rFonts w:ascii="Times New Roman" w:eastAsia="Times New Roman" w:hAnsi="Times New Roman" w:cs="Times New Roman"/>
          <w:sz w:val="24"/>
          <w:szCs w:val="24"/>
        </w:rPr>
        <w:t xml:space="preserve"> new observations or classifications. Here, 3 classification models were used - Naïve Bayes, k-nearest neighbors (KNN) and Decision Tree. These are some popular classification algorithms that can be used for classifications. </w:t>
      </w:r>
    </w:p>
    <w:p w14:paraId="4E8A46A3" w14:textId="15D394FD" w:rsidR="00E468C3" w:rsidRDefault="2606EF90" w:rsidP="2606EF90">
      <w:pPr>
        <w:rPr>
          <w:rFonts w:ascii="Times New Roman" w:eastAsia="Times New Roman" w:hAnsi="Times New Roman" w:cs="Times New Roman"/>
          <w:sz w:val="24"/>
          <w:szCs w:val="24"/>
        </w:rPr>
      </w:pPr>
      <w:r w:rsidRPr="2606EF90">
        <w:rPr>
          <w:rFonts w:ascii="Times New Roman" w:eastAsia="Times New Roman" w:hAnsi="Times New Roman" w:cs="Times New Roman"/>
          <w:sz w:val="24"/>
          <w:szCs w:val="24"/>
        </w:rPr>
        <w:t xml:space="preserve">Decision tree </w:t>
      </w:r>
      <w:r w:rsidR="00635FC5">
        <w:rPr>
          <w:rFonts w:ascii="Times New Roman" w:eastAsia="Times New Roman" w:hAnsi="Times New Roman" w:cs="Times New Roman"/>
          <w:sz w:val="24"/>
          <w:szCs w:val="24"/>
        </w:rPr>
        <w:t>gives better classification accuracy</w:t>
      </w:r>
      <w:r w:rsidRPr="2606EF90">
        <w:rPr>
          <w:rFonts w:ascii="Times New Roman" w:eastAsia="Times New Roman" w:hAnsi="Times New Roman" w:cs="Times New Roman"/>
          <w:sz w:val="24"/>
          <w:szCs w:val="24"/>
        </w:rPr>
        <w:t xml:space="preserve"> than Naïve bayes and KNN. </w:t>
      </w:r>
      <w:r w:rsidR="00BF627A">
        <w:rPr>
          <w:rFonts w:ascii="Times New Roman" w:eastAsia="Times New Roman" w:hAnsi="Times New Roman" w:cs="Times New Roman"/>
          <w:sz w:val="24"/>
          <w:szCs w:val="24"/>
        </w:rPr>
        <w:t>The percentage</w:t>
      </w:r>
      <w:r w:rsidRPr="2606EF90">
        <w:rPr>
          <w:rFonts w:ascii="Times New Roman" w:eastAsia="Times New Roman" w:hAnsi="Times New Roman" w:cs="Times New Roman"/>
          <w:sz w:val="24"/>
          <w:szCs w:val="24"/>
        </w:rPr>
        <w:t xml:space="preserve"> split test method gave slightly more accuracy than </w:t>
      </w:r>
      <w:r w:rsidR="00891618">
        <w:rPr>
          <w:rFonts w:ascii="Times New Roman" w:eastAsia="Times New Roman" w:hAnsi="Times New Roman" w:cs="Times New Roman"/>
          <w:sz w:val="24"/>
          <w:szCs w:val="24"/>
        </w:rPr>
        <w:t>cross-validation</w:t>
      </w:r>
      <w:r w:rsidRPr="2606EF90">
        <w:rPr>
          <w:rFonts w:ascii="Times New Roman" w:eastAsia="Times New Roman" w:hAnsi="Times New Roman" w:cs="Times New Roman"/>
          <w:sz w:val="24"/>
          <w:szCs w:val="24"/>
        </w:rPr>
        <w:t xml:space="preserve"> 10 folds. </w:t>
      </w:r>
      <w:r w:rsidR="00635FC5">
        <w:rPr>
          <w:rFonts w:ascii="Times New Roman" w:eastAsia="Times New Roman" w:hAnsi="Times New Roman" w:cs="Times New Roman"/>
          <w:sz w:val="24"/>
          <w:szCs w:val="24"/>
        </w:rPr>
        <w:t>Also the f_score of decision tree is higher than other two algorithms. KNN performed poorer than the Naïve Bayes and Decision Tree based on the F_score value.</w:t>
      </w:r>
    </w:p>
    <w:p w14:paraId="425B2E35" w14:textId="77777777" w:rsidR="00635FC5" w:rsidRDefault="00635FC5" w:rsidP="2606EF90">
      <w:pPr>
        <w:rPr>
          <w:rFonts w:ascii="Times New Roman" w:eastAsia="Times New Roman" w:hAnsi="Times New Roman" w:cs="Times New Roman"/>
          <w:b/>
          <w:bCs/>
          <w:sz w:val="24"/>
          <w:szCs w:val="24"/>
        </w:rPr>
      </w:pPr>
    </w:p>
    <w:p w14:paraId="0DA4CC5D" w14:textId="18D80CE8" w:rsidR="00E468C3" w:rsidRDefault="00635FC5" w:rsidP="2606EF90">
      <w:pPr>
        <w:rPr>
          <w:rFonts w:ascii="Times New Roman" w:eastAsia="Times New Roman" w:hAnsi="Times New Roman" w:cs="Times New Roman"/>
          <w:sz w:val="24"/>
          <w:szCs w:val="24"/>
          <w:u w:val="single"/>
        </w:rPr>
      </w:pPr>
      <w:r w:rsidRPr="00635FC5">
        <w:rPr>
          <w:rFonts w:ascii="Times New Roman" w:eastAsia="Times New Roman" w:hAnsi="Times New Roman" w:cs="Times New Roman"/>
          <w:b/>
          <w:sz w:val="24"/>
          <w:szCs w:val="24"/>
        </w:rPr>
        <w:t xml:space="preserve">2. </w:t>
      </w:r>
      <w:r w:rsidR="2606EF90" w:rsidRPr="2B77443D">
        <w:rPr>
          <w:rFonts w:ascii="Times New Roman" w:eastAsia="Times New Roman" w:hAnsi="Times New Roman" w:cs="Times New Roman"/>
          <w:b/>
          <w:sz w:val="24"/>
          <w:szCs w:val="24"/>
          <w:u w:val="single"/>
        </w:rPr>
        <w:t>Dataset</w:t>
      </w:r>
      <w:r w:rsidR="2606EF90" w:rsidRPr="2B77443D">
        <w:rPr>
          <w:rFonts w:ascii="Times New Roman" w:eastAsia="Times New Roman" w:hAnsi="Times New Roman" w:cs="Times New Roman"/>
          <w:sz w:val="24"/>
          <w:szCs w:val="24"/>
          <w:u w:val="single"/>
        </w:rPr>
        <w:t>:</w:t>
      </w:r>
    </w:p>
    <w:p w14:paraId="52FFA8A9" w14:textId="1B374063" w:rsidR="00E468C3" w:rsidRDefault="2606EF90" w:rsidP="2606EF90">
      <w:pPr>
        <w:rPr>
          <w:rFonts w:ascii="Times New Roman" w:eastAsia="Times New Roman" w:hAnsi="Times New Roman" w:cs="Times New Roman"/>
          <w:sz w:val="24"/>
          <w:szCs w:val="24"/>
        </w:rPr>
      </w:pPr>
      <w:r w:rsidRPr="2606EF90">
        <w:rPr>
          <w:rFonts w:ascii="Times New Roman" w:eastAsia="Times New Roman" w:hAnsi="Times New Roman" w:cs="Times New Roman"/>
          <w:sz w:val="24"/>
          <w:szCs w:val="24"/>
        </w:rPr>
        <w:t xml:space="preserve">The dataset is collected from Kaggle. Here is the link of the dataset: </w:t>
      </w:r>
      <w:hyperlink r:id="rId8">
        <w:r w:rsidRPr="2606EF90">
          <w:rPr>
            <w:rStyle w:val="Hyperlink"/>
            <w:rFonts w:ascii="Times New Roman" w:eastAsia="Times New Roman" w:hAnsi="Times New Roman" w:cs="Times New Roman"/>
            <w:sz w:val="24"/>
            <w:szCs w:val="24"/>
          </w:rPr>
          <w:t>Dat</w:t>
        </w:r>
        <w:r w:rsidRPr="2606EF90">
          <w:rPr>
            <w:rStyle w:val="Hyperlink"/>
            <w:rFonts w:ascii="Times New Roman" w:eastAsia="Times New Roman" w:hAnsi="Times New Roman" w:cs="Times New Roman"/>
            <w:sz w:val="24"/>
            <w:szCs w:val="24"/>
          </w:rPr>
          <w:t>a</w:t>
        </w:r>
        <w:r w:rsidRPr="2606EF90">
          <w:rPr>
            <w:rStyle w:val="Hyperlink"/>
            <w:rFonts w:ascii="Times New Roman" w:eastAsia="Times New Roman" w:hAnsi="Times New Roman" w:cs="Times New Roman"/>
            <w:sz w:val="24"/>
            <w:szCs w:val="24"/>
          </w:rPr>
          <w:t>set</w:t>
        </w:r>
      </w:hyperlink>
      <w:r w:rsidRPr="2606EF90">
        <w:rPr>
          <w:rFonts w:ascii="Times New Roman" w:eastAsia="Times New Roman" w:hAnsi="Times New Roman" w:cs="Times New Roman"/>
          <w:sz w:val="24"/>
          <w:szCs w:val="24"/>
        </w:rPr>
        <w:t>.</w:t>
      </w:r>
    </w:p>
    <w:p w14:paraId="4CE7BCE3" w14:textId="011F0D94" w:rsidR="686432A7" w:rsidRDefault="2606EF90" w:rsidP="2606EF90">
      <w:pPr>
        <w:rPr>
          <w:rFonts w:ascii="Times New Roman" w:eastAsia="Times New Roman" w:hAnsi="Times New Roman" w:cs="Times New Roman"/>
          <w:sz w:val="24"/>
          <w:szCs w:val="24"/>
        </w:rPr>
      </w:pPr>
      <w:r w:rsidRPr="2606EF90">
        <w:rPr>
          <w:rFonts w:ascii="Times New Roman" w:eastAsia="Times New Roman" w:hAnsi="Times New Roman" w:cs="Times New Roman"/>
          <w:sz w:val="24"/>
          <w:szCs w:val="24"/>
        </w:rPr>
        <w:t xml:space="preserve">There is a total of 32560 instances and 15 </w:t>
      </w:r>
      <w:r w:rsidR="34678324" w:rsidRPr="34678324">
        <w:rPr>
          <w:rFonts w:ascii="Times New Roman" w:eastAsia="Times New Roman" w:hAnsi="Times New Roman" w:cs="Times New Roman"/>
          <w:sz w:val="24"/>
          <w:szCs w:val="24"/>
        </w:rPr>
        <w:t>attributes</w:t>
      </w:r>
      <w:r w:rsidRPr="2606EF90">
        <w:rPr>
          <w:rFonts w:ascii="Times New Roman" w:eastAsia="Times New Roman" w:hAnsi="Times New Roman" w:cs="Times New Roman"/>
          <w:sz w:val="24"/>
          <w:szCs w:val="24"/>
        </w:rPr>
        <w:t xml:space="preserve">. </w:t>
      </w:r>
    </w:p>
    <w:p w14:paraId="76A1FF4E" w14:textId="643ED5DA" w:rsidR="686432A7" w:rsidRDefault="686432A7" w:rsidP="2606EF90">
      <w:pPr>
        <w:rPr>
          <w:sz w:val="24"/>
          <w:szCs w:val="24"/>
        </w:rPr>
      </w:pPr>
      <w:r>
        <w:rPr>
          <w:noProof/>
        </w:rPr>
        <w:drawing>
          <wp:inline distT="0" distB="0" distL="0" distR="0" wp14:anchorId="5FA44D58" wp14:editId="5D79ADB9">
            <wp:extent cx="5708650" cy="3211116"/>
            <wp:effectExtent l="0" t="0" r="0" b="0"/>
            <wp:docPr id="2091940385" name="Picture 2091940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194038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08650" cy="3211116"/>
                    </a:xfrm>
                    <a:prstGeom prst="rect">
                      <a:avLst/>
                    </a:prstGeom>
                  </pic:spPr>
                </pic:pic>
              </a:graphicData>
            </a:graphic>
          </wp:inline>
        </w:drawing>
      </w:r>
    </w:p>
    <w:p w14:paraId="6FC76B15" w14:textId="1C05334E" w:rsidR="686432A7" w:rsidRDefault="00635FC5" w:rsidP="2606EF90">
      <w:pPr>
        <w:jc w:val="center"/>
        <w:rPr>
          <w:rFonts w:ascii="Times New Roman" w:eastAsia="Times New Roman" w:hAnsi="Times New Roman" w:cs="Times New Roman"/>
          <w:sz w:val="24"/>
          <w:szCs w:val="24"/>
        </w:rPr>
      </w:pPr>
      <w:r w:rsidRPr="2606EF90">
        <w:rPr>
          <w:rFonts w:ascii="Times New Roman" w:eastAsia="Times New Roman" w:hAnsi="Times New Roman" w:cs="Times New Roman"/>
          <w:sz w:val="24"/>
          <w:szCs w:val="24"/>
        </w:rPr>
        <w:t>F</w:t>
      </w:r>
      <w:r w:rsidR="2606EF90" w:rsidRPr="2606EF90">
        <w:rPr>
          <w:rFonts w:ascii="Times New Roman" w:eastAsia="Times New Roman" w:hAnsi="Times New Roman" w:cs="Times New Roman"/>
          <w:sz w:val="24"/>
          <w:szCs w:val="24"/>
        </w:rPr>
        <w:t>ig</w:t>
      </w:r>
      <w:r>
        <w:rPr>
          <w:rFonts w:ascii="Times New Roman" w:eastAsia="Times New Roman" w:hAnsi="Times New Roman" w:cs="Times New Roman"/>
          <w:sz w:val="24"/>
          <w:szCs w:val="24"/>
        </w:rPr>
        <w:t>-2.</w:t>
      </w:r>
      <w:r w:rsidR="2606EF90" w:rsidRPr="2606EF90">
        <w:rPr>
          <w:rFonts w:ascii="Times New Roman" w:eastAsia="Times New Roman" w:hAnsi="Times New Roman" w:cs="Times New Roman"/>
          <w:sz w:val="24"/>
          <w:szCs w:val="24"/>
        </w:rPr>
        <w:t>1: Dataset</w:t>
      </w:r>
    </w:p>
    <w:p w14:paraId="43F14B87" w14:textId="77777777" w:rsidR="00635FC5" w:rsidRDefault="00635FC5" w:rsidP="2606EF90">
      <w:pPr>
        <w:rPr>
          <w:rFonts w:ascii="Times New Roman" w:eastAsia="Times New Roman" w:hAnsi="Times New Roman" w:cs="Times New Roman"/>
          <w:b/>
          <w:sz w:val="24"/>
          <w:szCs w:val="24"/>
          <w:u w:val="single"/>
        </w:rPr>
      </w:pPr>
    </w:p>
    <w:p w14:paraId="7CBB77FC" w14:textId="5F5ADBA2" w:rsidR="00E468C3" w:rsidRDefault="00635FC5" w:rsidP="2606EF90">
      <w:pPr>
        <w:rPr>
          <w:rFonts w:ascii="Times New Roman" w:eastAsia="Times New Roman" w:hAnsi="Times New Roman" w:cs="Times New Roman"/>
          <w:b/>
          <w:sz w:val="24"/>
          <w:szCs w:val="24"/>
          <w:u w:val="single"/>
        </w:rPr>
      </w:pPr>
      <w:r w:rsidRPr="00635FC5">
        <w:rPr>
          <w:rFonts w:ascii="Times New Roman" w:eastAsia="Times New Roman" w:hAnsi="Times New Roman" w:cs="Times New Roman"/>
          <w:b/>
          <w:sz w:val="24"/>
          <w:szCs w:val="24"/>
        </w:rPr>
        <w:t xml:space="preserve">3. </w:t>
      </w:r>
      <w:r w:rsidR="2606EF90" w:rsidRPr="0B174091">
        <w:rPr>
          <w:rFonts w:ascii="Times New Roman" w:eastAsia="Times New Roman" w:hAnsi="Times New Roman" w:cs="Times New Roman"/>
          <w:b/>
          <w:sz w:val="24"/>
          <w:szCs w:val="24"/>
          <w:u w:val="single"/>
        </w:rPr>
        <w:t xml:space="preserve">Model </w:t>
      </w:r>
      <w:r>
        <w:rPr>
          <w:rFonts w:ascii="Times New Roman" w:eastAsia="Times New Roman" w:hAnsi="Times New Roman" w:cs="Times New Roman"/>
          <w:b/>
          <w:sz w:val="24"/>
          <w:szCs w:val="24"/>
          <w:u w:val="single"/>
        </w:rPr>
        <w:t>D</w:t>
      </w:r>
      <w:r w:rsidR="2606EF90" w:rsidRPr="0B174091">
        <w:rPr>
          <w:rFonts w:ascii="Times New Roman" w:eastAsia="Times New Roman" w:hAnsi="Times New Roman" w:cs="Times New Roman"/>
          <w:b/>
          <w:sz w:val="24"/>
          <w:szCs w:val="24"/>
          <w:u w:val="single"/>
        </w:rPr>
        <w:t>evelopment:</w:t>
      </w:r>
    </w:p>
    <w:p w14:paraId="15B3D53A" w14:textId="136F7814" w:rsidR="686432A7" w:rsidRDefault="05F41ED5" w:rsidP="2606EF90">
      <w:pPr>
        <w:rPr>
          <w:rFonts w:ascii="Times New Roman" w:eastAsia="Times New Roman" w:hAnsi="Times New Roman" w:cs="Times New Roman"/>
          <w:color w:val="222222"/>
          <w:sz w:val="24"/>
          <w:szCs w:val="24"/>
        </w:rPr>
      </w:pPr>
      <w:r w:rsidRPr="05F41ED5">
        <w:rPr>
          <w:rFonts w:ascii="Times New Roman" w:eastAsia="Times New Roman" w:hAnsi="Times New Roman" w:cs="Times New Roman"/>
          <w:sz w:val="24"/>
          <w:szCs w:val="24"/>
        </w:rPr>
        <w:lastRenderedPageBreak/>
        <w:t xml:space="preserve">Model used in this project are Naïve bayes, KNN and Decision Tree. </w:t>
      </w:r>
      <w:r w:rsidRPr="05F41ED5">
        <w:rPr>
          <w:rFonts w:ascii="Times New Roman" w:eastAsia="Times New Roman" w:hAnsi="Times New Roman" w:cs="Times New Roman"/>
          <w:color w:val="222222"/>
          <w:sz w:val="24"/>
          <w:szCs w:val="24"/>
        </w:rPr>
        <w:t xml:space="preserve">Two types test option were applied on the dataset. First one is Cross-validation, second one is percentage split. 70% of instances were taken for the trainset and 30% for the test set. </w:t>
      </w:r>
    </w:p>
    <w:p w14:paraId="134330CA" w14:textId="4090BB38" w:rsidR="45DAF6F5" w:rsidRPr="00635FC5" w:rsidRDefault="05F41ED5" w:rsidP="45DAF6F5">
      <w:pPr>
        <w:rPr>
          <w:rFonts w:ascii="Times New Roman" w:eastAsia="Times New Roman" w:hAnsi="Times New Roman" w:cs="Times New Roman"/>
          <w:color w:val="222222"/>
          <w:sz w:val="24"/>
          <w:szCs w:val="24"/>
        </w:rPr>
      </w:pPr>
      <w:r w:rsidRPr="05F41ED5">
        <w:rPr>
          <w:rFonts w:ascii="Times New Roman" w:eastAsia="Times New Roman" w:hAnsi="Times New Roman" w:cs="Times New Roman"/>
          <w:color w:val="222222"/>
          <w:sz w:val="24"/>
          <w:szCs w:val="24"/>
        </w:rPr>
        <w:t>To create these three models, a data analysis program called "WEKA" is used. To begin, the dataset is uploaded and reviewed to ensure that all instances are valid. We chose the classify option since this task is classification-based. “&lt;=50” attribute is selected as the class attribute and for test options two methods were used for all the selected models. One is called "Percentage Split (Train 70%, Test 30%)," while the other is called cross validation (10 folds). After training and testing the dataset, we obtained a statistical report on the model's prediction accuracy.</w:t>
      </w:r>
    </w:p>
    <w:p w14:paraId="4E30C52A" w14:textId="12D69716" w:rsidR="686432A7" w:rsidRDefault="00635FC5" w:rsidP="2606EF9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1. </w:t>
      </w:r>
      <w:r w:rsidR="2606EF90" w:rsidRPr="0B174091">
        <w:rPr>
          <w:rFonts w:ascii="Times New Roman" w:eastAsia="Times New Roman" w:hAnsi="Times New Roman" w:cs="Times New Roman"/>
          <w:b/>
          <w:sz w:val="24"/>
          <w:szCs w:val="24"/>
        </w:rPr>
        <w:t>Naïve Bayes:</w:t>
      </w:r>
    </w:p>
    <w:p w14:paraId="18864AB9" w14:textId="5D842534" w:rsidR="2606EF90" w:rsidRDefault="7A3DE425" w:rsidP="2606EF90">
      <w:pPr>
        <w:rPr>
          <w:rFonts w:ascii="Times New Roman" w:eastAsia="Times New Roman" w:hAnsi="Times New Roman" w:cs="Times New Roman"/>
          <w:color w:val="222222"/>
          <w:sz w:val="24"/>
          <w:szCs w:val="24"/>
        </w:rPr>
      </w:pPr>
      <w:r w:rsidRPr="7A3DE425">
        <w:rPr>
          <w:rFonts w:ascii="Times New Roman" w:eastAsia="Times New Roman" w:hAnsi="Times New Roman" w:cs="Times New Roman"/>
          <w:color w:val="222222"/>
          <w:sz w:val="24"/>
          <w:szCs w:val="24"/>
        </w:rPr>
        <w:t xml:space="preserve">It is a classification strategy that is based on Bayes' Theorem and makes the </w:t>
      </w:r>
      <w:r w:rsidRPr="1F51A4D3">
        <w:rPr>
          <w:rFonts w:ascii="Times New Roman" w:eastAsia="Times New Roman" w:hAnsi="Times New Roman" w:cs="Times New Roman"/>
          <w:color w:val="222222"/>
          <w:sz w:val="24"/>
          <w:szCs w:val="24"/>
        </w:rPr>
        <w:t>assumption of predictor independence.</w:t>
      </w:r>
      <w:r w:rsidRPr="7A3DE425">
        <w:rPr>
          <w:rFonts w:ascii="Times New Roman" w:eastAsia="Times New Roman" w:hAnsi="Times New Roman" w:cs="Times New Roman"/>
          <w:color w:val="222222"/>
          <w:sz w:val="24"/>
          <w:szCs w:val="24"/>
        </w:rPr>
        <w:t xml:space="preserve"> To put it simply</w:t>
      </w:r>
      <w:r w:rsidR="2606EF90" w:rsidRPr="55122A0B">
        <w:rPr>
          <w:rFonts w:ascii="Times New Roman" w:eastAsia="Times New Roman" w:hAnsi="Times New Roman" w:cs="Times New Roman"/>
          <w:color w:val="222222"/>
          <w:sz w:val="24"/>
          <w:szCs w:val="24"/>
        </w:rPr>
        <w:t xml:space="preserve">, a Naive Bayes classifier </w:t>
      </w:r>
      <w:r w:rsidRPr="7A3DE425">
        <w:rPr>
          <w:rFonts w:ascii="Times New Roman" w:eastAsia="Times New Roman" w:hAnsi="Times New Roman" w:cs="Times New Roman"/>
          <w:color w:val="222222"/>
          <w:sz w:val="24"/>
          <w:szCs w:val="24"/>
        </w:rPr>
        <w:t>believes</w:t>
      </w:r>
      <w:r w:rsidR="2606EF90" w:rsidRPr="55122A0B">
        <w:rPr>
          <w:rFonts w:ascii="Times New Roman" w:eastAsia="Times New Roman" w:hAnsi="Times New Roman" w:cs="Times New Roman"/>
          <w:color w:val="222222"/>
          <w:sz w:val="24"/>
          <w:szCs w:val="24"/>
        </w:rPr>
        <w:t xml:space="preserve"> that the </w:t>
      </w:r>
      <w:r w:rsidRPr="7A3DE425">
        <w:rPr>
          <w:rFonts w:ascii="Times New Roman" w:eastAsia="Times New Roman" w:hAnsi="Times New Roman" w:cs="Times New Roman"/>
          <w:color w:val="222222"/>
          <w:sz w:val="24"/>
          <w:szCs w:val="24"/>
        </w:rPr>
        <w:t>existence</w:t>
      </w:r>
      <w:r w:rsidR="2606EF90" w:rsidRPr="55122A0B">
        <w:rPr>
          <w:rFonts w:ascii="Times New Roman" w:eastAsia="Times New Roman" w:hAnsi="Times New Roman" w:cs="Times New Roman"/>
          <w:color w:val="222222"/>
          <w:sz w:val="24"/>
          <w:szCs w:val="24"/>
        </w:rPr>
        <w:t xml:space="preserve"> of a </w:t>
      </w:r>
      <w:r w:rsidRPr="7A3DE425">
        <w:rPr>
          <w:rFonts w:ascii="Times New Roman" w:eastAsia="Times New Roman" w:hAnsi="Times New Roman" w:cs="Times New Roman"/>
          <w:color w:val="222222"/>
          <w:sz w:val="24"/>
          <w:szCs w:val="24"/>
        </w:rPr>
        <w:t>specific</w:t>
      </w:r>
      <w:r w:rsidR="2606EF90" w:rsidRPr="55122A0B">
        <w:rPr>
          <w:rFonts w:ascii="Times New Roman" w:eastAsia="Times New Roman" w:hAnsi="Times New Roman" w:cs="Times New Roman"/>
          <w:color w:val="222222"/>
          <w:sz w:val="24"/>
          <w:szCs w:val="24"/>
        </w:rPr>
        <w:t xml:space="preserve"> feature in a class </w:t>
      </w:r>
      <w:r w:rsidRPr="7A3DE425">
        <w:rPr>
          <w:rFonts w:ascii="Times New Roman" w:eastAsia="Times New Roman" w:hAnsi="Times New Roman" w:cs="Times New Roman"/>
          <w:color w:val="222222"/>
          <w:sz w:val="24"/>
          <w:szCs w:val="24"/>
        </w:rPr>
        <w:t xml:space="preserve">has no correlation with the </w:t>
      </w:r>
      <w:r w:rsidR="2606EF90" w:rsidRPr="55122A0B">
        <w:rPr>
          <w:rFonts w:ascii="Times New Roman" w:eastAsia="Times New Roman" w:hAnsi="Times New Roman" w:cs="Times New Roman"/>
          <w:color w:val="222222"/>
          <w:sz w:val="24"/>
          <w:szCs w:val="24"/>
        </w:rPr>
        <w:t>presence of any other feature.</w:t>
      </w:r>
    </w:p>
    <w:p w14:paraId="47C0FEFA" w14:textId="48BE28DC" w:rsidR="2606EF90" w:rsidRDefault="2606EF90" w:rsidP="2606EF90">
      <w:pPr>
        <w:jc w:val="center"/>
        <w:rPr>
          <w:rFonts w:ascii="Times New Roman" w:eastAsia="Times New Roman" w:hAnsi="Times New Roman" w:cs="Times New Roman"/>
          <w:sz w:val="24"/>
          <w:szCs w:val="24"/>
        </w:rPr>
      </w:pPr>
      <w:r>
        <w:rPr>
          <w:noProof/>
        </w:rPr>
        <w:drawing>
          <wp:inline distT="0" distB="0" distL="0" distR="0" wp14:anchorId="7C99CB92" wp14:editId="22264446">
            <wp:extent cx="5909735" cy="3324225"/>
            <wp:effectExtent l="0" t="0" r="0" b="0"/>
            <wp:docPr id="572522673" name="Picture 572522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52267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09735" cy="3324225"/>
                    </a:xfrm>
                    <a:prstGeom prst="rect">
                      <a:avLst/>
                    </a:prstGeom>
                  </pic:spPr>
                </pic:pic>
              </a:graphicData>
            </a:graphic>
          </wp:inline>
        </w:drawing>
      </w:r>
      <w:r w:rsidRPr="2606EF90">
        <w:rPr>
          <w:rFonts w:ascii="Times New Roman" w:eastAsia="Times New Roman" w:hAnsi="Times New Roman" w:cs="Times New Roman"/>
          <w:sz w:val="24"/>
          <w:szCs w:val="24"/>
        </w:rPr>
        <w:t>fig</w:t>
      </w:r>
      <w:r w:rsidR="00BC75D0">
        <w:rPr>
          <w:rFonts w:ascii="Times New Roman" w:eastAsia="Times New Roman" w:hAnsi="Times New Roman" w:cs="Times New Roman"/>
          <w:sz w:val="24"/>
          <w:szCs w:val="24"/>
        </w:rPr>
        <w:t>-</w:t>
      </w:r>
      <w:r w:rsidR="00635FC5">
        <w:rPr>
          <w:rFonts w:ascii="Times New Roman" w:eastAsia="Times New Roman" w:hAnsi="Times New Roman" w:cs="Times New Roman"/>
          <w:sz w:val="24"/>
          <w:szCs w:val="24"/>
        </w:rPr>
        <w:t>3</w:t>
      </w:r>
      <w:r w:rsidRPr="2606EF90">
        <w:rPr>
          <w:rFonts w:ascii="Times New Roman" w:eastAsia="Times New Roman" w:hAnsi="Times New Roman" w:cs="Times New Roman"/>
          <w:sz w:val="24"/>
          <w:szCs w:val="24"/>
        </w:rPr>
        <w:t>.1: Naïve Bayes (Percentage split)</w:t>
      </w:r>
    </w:p>
    <w:p w14:paraId="70692226" w14:textId="1FA401EB" w:rsidR="2606EF90" w:rsidRDefault="2606EF90" w:rsidP="2606EF90">
      <w:pPr>
        <w:jc w:val="center"/>
        <w:rPr>
          <w:rFonts w:ascii="Times New Roman" w:eastAsia="Times New Roman" w:hAnsi="Times New Roman" w:cs="Times New Roman"/>
          <w:sz w:val="24"/>
          <w:szCs w:val="24"/>
        </w:rPr>
      </w:pPr>
      <w:r>
        <w:rPr>
          <w:noProof/>
        </w:rPr>
        <w:lastRenderedPageBreak/>
        <w:drawing>
          <wp:inline distT="0" distB="0" distL="0" distR="0" wp14:anchorId="6100E5EB" wp14:editId="44FDCFEF">
            <wp:extent cx="5890684" cy="3313510"/>
            <wp:effectExtent l="0" t="0" r="0" b="0"/>
            <wp:docPr id="1486449051" name="Picture 1486449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90684" cy="3313510"/>
                    </a:xfrm>
                    <a:prstGeom prst="rect">
                      <a:avLst/>
                    </a:prstGeom>
                  </pic:spPr>
                </pic:pic>
              </a:graphicData>
            </a:graphic>
          </wp:inline>
        </w:drawing>
      </w:r>
      <w:r w:rsidRPr="2606EF90">
        <w:rPr>
          <w:rFonts w:ascii="Times New Roman" w:eastAsia="Times New Roman" w:hAnsi="Times New Roman" w:cs="Times New Roman"/>
          <w:sz w:val="24"/>
          <w:szCs w:val="24"/>
        </w:rPr>
        <w:t>fig</w:t>
      </w:r>
      <w:r w:rsidR="00BC75D0">
        <w:rPr>
          <w:rFonts w:ascii="Times New Roman" w:eastAsia="Times New Roman" w:hAnsi="Times New Roman" w:cs="Times New Roman"/>
          <w:sz w:val="24"/>
          <w:szCs w:val="24"/>
        </w:rPr>
        <w:t>-3</w:t>
      </w:r>
      <w:r w:rsidRPr="2606EF90">
        <w:rPr>
          <w:rFonts w:ascii="Times New Roman" w:eastAsia="Times New Roman" w:hAnsi="Times New Roman" w:cs="Times New Roman"/>
          <w:sz w:val="24"/>
          <w:szCs w:val="24"/>
        </w:rPr>
        <w:t>.2: Naïve Bayes (Cross validation)</w:t>
      </w:r>
    </w:p>
    <w:p w14:paraId="5812D4A5" w14:textId="45868286" w:rsidR="3A98444E" w:rsidRDefault="3A98444E" w:rsidP="05F41ED5">
      <w:pPr>
        <w:rPr>
          <w:sz w:val="24"/>
          <w:szCs w:val="24"/>
        </w:rPr>
      </w:pPr>
    </w:p>
    <w:p w14:paraId="12705DF1" w14:textId="3E5A2B41" w:rsidR="686432A7" w:rsidRDefault="00635FC5" w:rsidP="2606EF9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2. </w:t>
      </w:r>
      <w:r w:rsidR="2606EF90" w:rsidRPr="5C56A950">
        <w:rPr>
          <w:rFonts w:ascii="Times New Roman" w:eastAsia="Times New Roman" w:hAnsi="Times New Roman" w:cs="Times New Roman"/>
          <w:b/>
          <w:sz w:val="24"/>
          <w:szCs w:val="24"/>
        </w:rPr>
        <w:t>KNN:</w:t>
      </w:r>
    </w:p>
    <w:p w14:paraId="03096085" w14:textId="41686CEE" w:rsidR="686432A7" w:rsidRDefault="2606EF90" w:rsidP="2606EF90">
      <w:pPr>
        <w:rPr>
          <w:rFonts w:ascii="Times New Roman" w:eastAsia="Times New Roman" w:hAnsi="Times New Roman" w:cs="Times New Roman"/>
          <w:sz w:val="24"/>
          <w:szCs w:val="24"/>
        </w:rPr>
      </w:pPr>
      <w:r w:rsidRPr="7B56526D">
        <w:rPr>
          <w:rFonts w:ascii="Times New Roman" w:eastAsia="Times New Roman" w:hAnsi="Times New Roman" w:cs="Times New Roman"/>
          <w:sz w:val="24"/>
          <w:szCs w:val="24"/>
        </w:rPr>
        <w:t>Classification KNN is a nearest-neighbor classification model in which both the distance metric and the number of nearest neighbors can be altered. It is also called Lazy in Weka.</w:t>
      </w:r>
    </w:p>
    <w:p w14:paraId="77EFCE72" w14:textId="31543E1E" w:rsidR="686432A7" w:rsidRDefault="686432A7" w:rsidP="2606EF90">
      <w:pPr>
        <w:rPr>
          <w:sz w:val="24"/>
          <w:szCs w:val="24"/>
        </w:rPr>
      </w:pPr>
      <w:r>
        <w:rPr>
          <w:noProof/>
        </w:rPr>
        <w:drawing>
          <wp:inline distT="0" distB="0" distL="0" distR="0" wp14:anchorId="542721F4" wp14:editId="6B4D101E">
            <wp:extent cx="5774267" cy="3248025"/>
            <wp:effectExtent l="0" t="0" r="0" b="0"/>
            <wp:docPr id="1903873292" name="Picture 1903873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4267" cy="3248025"/>
                    </a:xfrm>
                    <a:prstGeom prst="rect">
                      <a:avLst/>
                    </a:prstGeom>
                  </pic:spPr>
                </pic:pic>
              </a:graphicData>
            </a:graphic>
          </wp:inline>
        </w:drawing>
      </w:r>
    </w:p>
    <w:p w14:paraId="35366133" w14:textId="18A5E587" w:rsidR="686432A7" w:rsidRDefault="00BC75D0" w:rsidP="2606EF90">
      <w:pPr>
        <w:jc w:val="center"/>
        <w:rPr>
          <w:rFonts w:ascii="Times New Roman" w:eastAsia="Times New Roman" w:hAnsi="Times New Roman" w:cs="Times New Roman"/>
          <w:sz w:val="24"/>
          <w:szCs w:val="24"/>
        </w:rPr>
      </w:pPr>
      <w:r w:rsidRPr="2606EF90">
        <w:rPr>
          <w:rFonts w:ascii="Times New Roman" w:eastAsia="Times New Roman" w:hAnsi="Times New Roman" w:cs="Times New Roman"/>
          <w:sz w:val="24"/>
          <w:szCs w:val="24"/>
        </w:rPr>
        <w:t>F</w:t>
      </w:r>
      <w:r w:rsidR="2606EF90" w:rsidRPr="2606EF90">
        <w:rPr>
          <w:rFonts w:ascii="Times New Roman" w:eastAsia="Times New Roman" w:hAnsi="Times New Roman" w:cs="Times New Roman"/>
          <w:sz w:val="24"/>
          <w:szCs w:val="24"/>
        </w:rPr>
        <w:t>ig</w:t>
      </w:r>
      <w:r>
        <w:rPr>
          <w:rFonts w:ascii="Times New Roman" w:eastAsia="Times New Roman" w:hAnsi="Times New Roman" w:cs="Times New Roman"/>
          <w:sz w:val="24"/>
          <w:szCs w:val="24"/>
        </w:rPr>
        <w:t>-3</w:t>
      </w:r>
      <w:r w:rsidR="2606EF90" w:rsidRPr="2606EF90">
        <w:rPr>
          <w:rFonts w:ascii="Times New Roman" w:eastAsia="Times New Roman" w:hAnsi="Times New Roman" w:cs="Times New Roman"/>
          <w:sz w:val="24"/>
          <w:szCs w:val="24"/>
        </w:rPr>
        <w:t>.3: KNN (Percentage split)</w:t>
      </w:r>
    </w:p>
    <w:p w14:paraId="5DD4F741" w14:textId="42BB3833" w:rsidR="686432A7" w:rsidRDefault="686432A7" w:rsidP="2606EF90">
      <w:pPr>
        <w:jc w:val="center"/>
        <w:rPr>
          <w:sz w:val="24"/>
          <w:szCs w:val="24"/>
        </w:rPr>
      </w:pPr>
      <w:r>
        <w:rPr>
          <w:noProof/>
        </w:rPr>
        <w:lastRenderedPageBreak/>
        <w:drawing>
          <wp:inline distT="0" distB="0" distL="0" distR="0" wp14:anchorId="2DDB0812" wp14:editId="21A098C6">
            <wp:extent cx="5772150" cy="3289697"/>
            <wp:effectExtent l="0" t="0" r="0" b="0"/>
            <wp:docPr id="318071232" name="Picture 318071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72150" cy="3289697"/>
                    </a:xfrm>
                    <a:prstGeom prst="rect">
                      <a:avLst/>
                    </a:prstGeom>
                  </pic:spPr>
                </pic:pic>
              </a:graphicData>
            </a:graphic>
          </wp:inline>
        </w:drawing>
      </w:r>
    </w:p>
    <w:p w14:paraId="0E7B97BA" w14:textId="387F7132" w:rsidR="05F41ED5" w:rsidRDefault="00BC75D0" w:rsidP="00635FC5">
      <w:pPr>
        <w:jc w:val="center"/>
        <w:rPr>
          <w:rFonts w:ascii="Times New Roman" w:eastAsia="Times New Roman" w:hAnsi="Times New Roman" w:cs="Times New Roman"/>
          <w:sz w:val="24"/>
          <w:szCs w:val="24"/>
        </w:rPr>
      </w:pPr>
      <w:r w:rsidRPr="05F41ED5">
        <w:rPr>
          <w:rFonts w:ascii="Times New Roman" w:eastAsia="Times New Roman" w:hAnsi="Times New Roman" w:cs="Times New Roman"/>
          <w:sz w:val="24"/>
          <w:szCs w:val="24"/>
        </w:rPr>
        <w:t>F</w:t>
      </w:r>
      <w:r w:rsidR="05F41ED5" w:rsidRPr="05F41ED5">
        <w:rPr>
          <w:rFonts w:ascii="Times New Roman" w:eastAsia="Times New Roman" w:hAnsi="Times New Roman" w:cs="Times New Roman"/>
          <w:sz w:val="24"/>
          <w:szCs w:val="24"/>
        </w:rPr>
        <w:t>ig</w:t>
      </w:r>
      <w:r>
        <w:rPr>
          <w:rFonts w:ascii="Times New Roman" w:eastAsia="Times New Roman" w:hAnsi="Times New Roman" w:cs="Times New Roman"/>
          <w:sz w:val="24"/>
          <w:szCs w:val="24"/>
        </w:rPr>
        <w:t>-3</w:t>
      </w:r>
      <w:r w:rsidR="05F41ED5" w:rsidRPr="05F41ED5">
        <w:rPr>
          <w:rFonts w:ascii="Times New Roman" w:eastAsia="Times New Roman" w:hAnsi="Times New Roman" w:cs="Times New Roman"/>
          <w:sz w:val="24"/>
          <w:szCs w:val="24"/>
        </w:rPr>
        <w:t>.4: KNN (Cross validation)</w:t>
      </w:r>
    </w:p>
    <w:p w14:paraId="12970B46" w14:textId="7B01C0A9" w:rsidR="686432A7" w:rsidRDefault="00635FC5" w:rsidP="2606EF9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3. </w:t>
      </w:r>
      <w:r w:rsidR="2606EF90" w:rsidRPr="51BB6C9F">
        <w:rPr>
          <w:rFonts w:ascii="Times New Roman" w:eastAsia="Times New Roman" w:hAnsi="Times New Roman" w:cs="Times New Roman"/>
          <w:b/>
          <w:sz w:val="24"/>
          <w:szCs w:val="24"/>
        </w:rPr>
        <w:t>Decision Tree:</w:t>
      </w:r>
    </w:p>
    <w:p w14:paraId="7C0C2A7B" w14:textId="266357C6" w:rsidR="33AE895B" w:rsidRDefault="33AE895B" w:rsidP="33AE895B">
      <w:pPr>
        <w:rPr>
          <w:rFonts w:ascii="Times New Roman" w:eastAsia="Times New Roman" w:hAnsi="Times New Roman" w:cs="Times New Roman"/>
          <w:sz w:val="24"/>
          <w:szCs w:val="24"/>
        </w:rPr>
      </w:pPr>
      <w:r w:rsidRPr="33AE895B">
        <w:rPr>
          <w:rFonts w:ascii="Times New Roman" w:eastAsia="Times New Roman" w:hAnsi="Times New Roman" w:cs="Times New Roman"/>
          <w:sz w:val="24"/>
          <w:szCs w:val="24"/>
        </w:rPr>
        <w:t>Decision Trees (DTs) are a kind of non-parametric supervised learning algorithm that is often used for classification and regression. The objective is to develop a model that accurately predicts the value of a target variable by inferring basic decision rules from data attributes.</w:t>
      </w:r>
    </w:p>
    <w:p w14:paraId="5A6CE44F" w14:textId="7F9C9618" w:rsidR="686432A7" w:rsidRDefault="686432A7" w:rsidP="2606EF90">
      <w:pPr>
        <w:jc w:val="center"/>
        <w:rPr>
          <w:rFonts w:ascii="Times New Roman" w:eastAsia="Times New Roman" w:hAnsi="Times New Roman" w:cs="Times New Roman"/>
          <w:sz w:val="24"/>
          <w:szCs w:val="24"/>
        </w:rPr>
      </w:pPr>
      <w:r>
        <w:rPr>
          <w:noProof/>
        </w:rPr>
        <w:drawing>
          <wp:inline distT="0" distB="0" distL="0" distR="0" wp14:anchorId="7305CD40" wp14:editId="73B126D1">
            <wp:extent cx="5933016" cy="3337322"/>
            <wp:effectExtent l="0" t="0" r="0" b="0"/>
            <wp:docPr id="1139837528" name="Picture 1139837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3016" cy="3337322"/>
                    </a:xfrm>
                    <a:prstGeom prst="rect">
                      <a:avLst/>
                    </a:prstGeom>
                  </pic:spPr>
                </pic:pic>
              </a:graphicData>
            </a:graphic>
          </wp:inline>
        </w:drawing>
      </w:r>
      <w:r w:rsidR="2606EF90" w:rsidRPr="2606EF90">
        <w:rPr>
          <w:rFonts w:ascii="Times New Roman" w:eastAsia="Times New Roman" w:hAnsi="Times New Roman" w:cs="Times New Roman"/>
          <w:sz w:val="24"/>
          <w:szCs w:val="24"/>
        </w:rPr>
        <w:t>fig</w:t>
      </w:r>
      <w:r w:rsidR="00BC75D0">
        <w:rPr>
          <w:rFonts w:ascii="Times New Roman" w:eastAsia="Times New Roman" w:hAnsi="Times New Roman" w:cs="Times New Roman"/>
          <w:sz w:val="24"/>
          <w:szCs w:val="24"/>
        </w:rPr>
        <w:t>-3</w:t>
      </w:r>
      <w:r w:rsidR="2606EF90" w:rsidRPr="2606EF90">
        <w:rPr>
          <w:rFonts w:ascii="Times New Roman" w:eastAsia="Times New Roman" w:hAnsi="Times New Roman" w:cs="Times New Roman"/>
          <w:sz w:val="24"/>
          <w:szCs w:val="24"/>
        </w:rPr>
        <w:t>.5: Decision Tree (Percentage split)</w:t>
      </w:r>
    </w:p>
    <w:p w14:paraId="4FB817B3" w14:textId="6DC36176" w:rsidR="686432A7" w:rsidRDefault="686432A7" w:rsidP="2606EF90">
      <w:pPr>
        <w:jc w:val="center"/>
        <w:rPr>
          <w:rFonts w:ascii="Times New Roman" w:eastAsia="Times New Roman" w:hAnsi="Times New Roman" w:cs="Times New Roman"/>
          <w:sz w:val="24"/>
          <w:szCs w:val="24"/>
        </w:rPr>
      </w:pPr>
      <w:r>
        <w:rPr>
          <w:noProof/>
        </w:rPr>
        <w:lastRenderedPageBreak/>
        <w:drawing>
          <wp:inline distT="0" distB="0" distL="0" distR="0" wp14:anchorId="320D7320" wp14:editId="3D341D68">
            <wp:extent cx="5934075" cy="3337917"/>
            <wp:effectExtent l="0" t="0" r="0" b="0"/>
            <wp:docPr id="1908925676" name="Picture 1908925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4075" cy="3337917"/>
                    </a:xfrm>
                    <a:prstGeom prst="rect">
                      <a:avLst/>
                    </a:prstGeom>
                  </pic:spPr>
                </pic:pic>
              </a:graphicData>
            </a:graphic>
          </wp:inline>
        </w:drawing>
      </w:r>
      <w:r w:rsidR="2606EF90" w:rsidRPr="2606EF90">
        <w:rPr>
          <w:rFonts w:ascii="Times New Roman" w:eastAsia="Times New Roman" w:hAnsi="Times New Roman" w:cs="Times New Roman"/>
          <w:sz w:val="24"/>
          <w:szCs w:val="24"/>
        </w:rPr>
        <w:t>fig</w:t>
      </w:r>
      <w:r w:rsidR="00BC75D0">
        <w:rPr>
          <w:rFonts w:ascii="Times New Roman" w:eastAsia="Times New Roman" w:hAnsi="Times New Roman" w:cs="Times New Roman"/>
          <w:sz w:val="24"/>
          <w:szCs w:val="24"/>
        </w:rPr>
        <w:t>-3</w:t>
      </w:r>
      <w:r w:rsidR="2606EF90" w:rsidRPr="2606EF90">
        <w:rPr>
          <w:rFonts w:ascii="Times New Roman" w:eastAsia="Times New Roman" w:hAnsi="Times New Roman" w:cs="Times New Roman"/>
          <w:sz w:val="24"/>
          <w:szCs w:val="24"/>
        </w:rPr>
        <w:t>.6: Decision Tree (Cross validation)</w:t>
      </w:r>
    </w:p>
    <w:p w14:paraId="06F69CB4" w14:textId="45DB1944" w:rsidR="1BB62349" w:rsidRDefault="1BB62349" w:rsidP="1BB62349">
      <w:pPr>
        <w:rPr>
          <w:rFonts w:ascii="Times New Roman" w:eastAsia="Times New Roman" w:hAnsi="Times New Roman" w:cs="Times New Roman"/>
          <w:sz w:val="24"/>
          <w:szCs w:val="24"/>
        </w:rPr>
      </w:pPr>
    </w:p>
    <w:p w14:paraId="2924325E" w14:textId="6CAD15E7" w:rsidR="00635FC5" w:rsidRDefault="00635FC5" w:rsidP="1BB62349">
      <w:pPr>
        <w:rPr>
          <w:rFonts w:ascii="Times New Roman" w:eastAsia="Times New Roman" w:hAnsi="Times New Roman" w:cs="Times New Roman"/>
          <w:sz w:val="24"/>
          <w:szCs w:val="24"/>
        </w:rPr>
      </w:pPr>
    </w:p>
    <w:p w14:paraId="472E27A1" w14:textId="77777777" w:rsidR="00635FC5" w:rsidRDefault="00635FC5" w:rsidP="1BB62349">
      <w:pPr>
        <w:rPr>
          <w:rFonts w:ascii="Times New Roman" w:eastAsia="Times New Roman" w:hAnsi="Times New Roman" w:cs="Times New Roman"/>
          <w:b/>
          <w:bCs/>
          <w:sz w:val="24"/>
          <w:szCs w:val="24"/>
        </w:rPr>
      </w:pPr>
    </w:p>
    <w:p w14:paraId="3CF85576" w14:textId="765F67C8" w:rsidR="22264446" w:rsidRDefault="00BC75D0">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4. </w:t>
      </w:r>
      <w:r w:rsidR="5BE26197" w:rsidRPr="00BC75D0">
        <w:rPr>
          <w:rFonts w:ascii="Times New Roman" w:eastAsia="Times New Roman" w:hAnsi="Times New Roman" w:cs="Times New Roman"/>
          <w:b/>
          <w:bCs/>
          <w:sz w:val="24"/>
          <w:szCs w:val="24"/>
          <w:u w:val="single"/>
        </w:rPr>
        <w:t>Discussion &amp; Conclusion</w:t>
      </w:r>
      <w:r w:rsidR="5BE26197" w:rsidRPr="5BE26197">
        <w:rPr>
          <w:rFonts w:ascii="Times New Roman" w:eastAsia="Times New Roman" w:hAnsi="Times New Roman" w:cs="Times New Roman"/>
          <w:b/>
          <w:bCs/>
          <w:sz w:val="24"/>
          <w:szCs w:val="24"/>
        </w:rPr>
        <w:t xml:space="preserve">: </w:t>
      </w:r>
      <w:r w:rsidR="5BE26197" w:rsidRPr="5EA2E3E4">
        <w:rPr>
          <w:rFonts w:ascii="Times New Roman" w:eastAsia="Times New Roman" w:hAnsi="Times New Roman" w:cs="Times New Roman"/>
          <w:sz w:val="24"/>
          <w:szCs w:val="24"/>
        </w:rPr>
        <w:t xml:space="preserve">This paper presents a framework for Census Income prediction using a total of three classification models (Naïve Bayes, KNN and Decision Tree) and comparison was done to find out which model is more efficient. These models are based on classification supervised learning approaches. The dataset on the census income which was collected from </w:t>
      </w:r>
      <w:r w:rsidR="6BEB3C01" w:rsidRPr="6BEB3C01">
        <w:rPr>
          <w:rFonts w:ascii="Times New Roman" w:eastAsia="Times New Roman" w:hAnsi="Times New Roman" w:cs="Times New Roman"/>
          <w:sz w:val="24"/>
          <w:szCs w:val="24"/>
        </w:rPr>
        <w:t>Kaggle</w:t>
      </w:r>
      <w:r w:rsidR="5BE26197" w:rsidRPr="5EA2E3E4">
        <w:rPr>
          <w:rFonts w:ascii="Times New Roman" w:eastAsia="Times New Roman" w:hAnsi="Times New Roman" w:cs="Times New Roman"/>
          <w:sz w:val="24"/>
          <w:szCs w:val="24"/>
        </w:rPr>
        <w:t xml:space="preserve"> was used here. The dataset contains 32560 instances and 15 attributes in which the target attribute was &lt;=50.</w:t>
      </w:r>
      <w:r w:rsidR="0C7CCFBC" w:rsidRPr="5EA2E3E4">
        <w:rPr>
          <w:rFonts w:ascii="Times New Roman" w:eastAsia="Times New Roman" w:hAnsi="Times New Roman" w:cs="Times New Roman"/>
          <w:sz w:val="24"/>
          <w:szCs w:val="24"/>
        </w:rPr>
        <w:t xml:space="preserve"> </w:t>
      </w:r>
      <w:r w:rsidR="265F4B6A" w:rsidRPr="5EA2E3E4">
        <w:rPr>
          <w:rFonts w:ascii="Times New Roman" w:eastAsia="Times New Roman" w:hAnsi="Times New Roman" w:cs="Times New Roman"/>
          <w:sz w:val="24"/>
          <w:szCs w:val="24"/>
        </w:rPr>
        <w:t>As the correctly classified instances percentage value was higher in case of percentage split, the comparison analysis is done on the percentage split. From the analysis it is seen that the decision tree shows better F_score value</w:t>
      </w:r>
      <w:r w:rsidR="10558D80" w:rsidRPr="10558D80">
        <w:rPr>
          <w:rFonts w:ascii="Times New Roman" w:eastAsia="Times New Roman" w:hAnsi="Times New Roman" w:cs="Times New Roman"/>
          <w:sz w:val="24"/>
          <w:szCs w:val="24"/>
        </w:rPr>
        <w:t xml:space="preserve"> </w:t>
      </w:r>
      <w:r w:rsidR="265F4B6A" w:rsidRPr="5EA2E3E4">
        <w:rPr>
          <w:rFonts w:ascii="Times New Roman" w:eastAsia="Times New Roman" w:hAnsi="Times New Roman" w:cs="Times New Roman"/>
          <w:sz w:val="24"/>
          <w:szCs w:val="24"/>
        </w:rPr>
        <w:t>(0.91) than the other two models.</w:t>
      </w:r>
      <w:r w:rsidR="3D3F7605" w:rsidRPr="3D3F7605">
        <w:rPr>
          <w:rFonts w:ascii="Times New Roman" w:eastAsia="Times New Roman" w:hAnsi="Times New Roman" w:cs="Times New Roman"/>
          <w:sz w:val="24"/>
          <w:szCs w:val="24"/>
        </w:rPr>
        <w:t xml:space="preserve"> </w:t>
      </w:r>
      <w:r w:rsidR="369CDE0B" w:rsidRPr="369CDE0B">
        <w:rPr>
          <w:rFonts w:ascii="Times New Roman" w:eastAsia="Times New Roman" w:hAnsi="Times New Roman" w:cs="Times New Roman"/>
          <w:sz w:val="24"/>
          <w:szCs w:val="24"/>
        </w:rPr>
        <w:t xml:space="preserve">Which is why </w:t>
      </w:r>
      <w:r w:rsidR="6E36D485" w:rsidRPr="6E36D485">
        <w:rPr>
          <w:rFonts w:ascii="Times New Roman" w:eastAsia="Times New Roman" w:hAnsi="Times New Roman" w:cs="Times New Roman"/>
          <w:sz w:val="24"/>
          <w:szCs w:val="24"/>
        </w:rPr>
        <w:t>Decision</w:t>
      </w:r>
      <w:r w:rsidR="369CDE0B" w:rsidRPr="369CDE0B">
        <w:rPr>
          <w:rFonts w:ascii="Times New Roman" w:eastAsia="Times New Roman" w:hAnsi="Times New Roman" w:cs="Times New Roman"/>
          <w:sz w:val="24"/>
          <w:szCs w:val="24"/>
        </w:rPr>
        <w:t xml:space="preserve"> </w:t>
      </w:r>
      <w:r w:rsidR="6DF1DD96" w:rsidRPr="6DF1DD96">
        <w:rPr>
          <w:rFonts w:ascii="Times New Roman" w:eastAsia="Times New Roman" w:hAnsi="Times New Roman" w:cs="Times New Roman"/>
          <w:sz w:val="24"/>
          <w:szCs w:val="24"/>
        </w:rPr>
        <w:t>Tree</w:t>
      </w:r>
      <w:r w:rsidR="369CDE0B" w:rsidRPr="369CDE0B">
        <w:rPr>
          <w:rFonts w:ascii="Times New Roman" w:eastAsia="Times New Roman" w:hAnsi="Times New Roman" w:cs="Times New Roman"/>
          <w:sz w:val="24"/>
          <w:szCs w:val="24"/>
        </w:rPr>
        <w:t xml:space="preserve"> is better than Naïve Bayes and KNN</w:t>
      </w:r>
      <w:r w:rsidR="1816B143" w:rsidRPr="1816B143">
        <w:rPr>
          <w:rFonts w:ascii="Times New Roman" w:eastAsia="Times New Roman" w:hAnsi="Times New Roman" w:cs="Times New Roman"/>
          <w:sz w:val="24"/>
          <w:szCs w:val="24"/>
        </w:rPr>
        <w:t xml:space="preserve"> in </w:t>
      </w:r>
      <w:r w:rsidR="4326C2E4" w:rsidRPr="4326C2E4">
        <w:rPr>
          <w:rFonts w:ascii="Times New Roman" w:eastAsia="Times New Roman" w:hAnsi="Times New Roman" w:cs="Times New Roman"/>
          <w:sz w:val="24"/>
          <w:szCs w:val="24"/>
        </w:rPr>
        <w:t xml:space="preserve">case of </w:t>
      </w:r>
      <w:r w:rsidR="1816B143" w:rsidRPr="1816B143">
        <w:rPr>
          <w:rFonts w:ascii="Times New Roman" w:eastAsia="Times New Roman" w:hAnsi="Times New Roman" w:cs="Times New Roman"/>
          <w:sz w:val="24"/>
          <w:szCs w:val="24"/>
        </w:rPr>
        <w:t>this</w:t>
      </w:r>
      <w:r w:rsidR="43EC2694" w:rsidRPr="43EC2694">
        <w:rPr>
          <w:rFonts w:ascii="Times New Roman" w:eastAsia="Times New Roman" w:hAnsi="Times New Roman" w:cs="Times New Roman"/>
          <w:sz w:val="24"/>
          <w:szCs w:val="24"/>
        </w:rPr>
        <w:t xml:space="preserve"> </w:t>
      </w:r>
      <w:r w:rsidR="4BE828B1" w:rsidRPr="4BE828B1">
        <w:rPr>
          <w:rFonts w:ascii="Times New Roman" w:eastAsia="Times New Roman" w:hAnsi="Times New Roman" w:cs="Times New Roman"/>
          <w:sz w:val="24"/>
          <w:szCs w:val="24"/>
        </w:rPr>
        <w:t xml:space="preserve">Census Income </w:t>
      </w:r>
      <w:r w:rsidR="4326C2E4" w:rsidRPr="4326C2E4">
        <w:rPr>
          <w:rFonts w:ascii="Times New Roman" w:eastAsia="Times New Roman" w:hAnsi="Times New Roman" w:cs="Times New Roman"/>
          <w:sz w:val="24"/>
          <w:szCs w:val="24"/>
        </w:rPr>
        <w:t>dataset.</w:t>
      </w:r>
    </w:p>
    <w:p w14:paraId="56C64B21" w14:textId="1CC5B295" w:rsidR="07E7F1FC" w:rsidRDefault="07E7F1FC" w:rsidP="07E7F1FC">
      <w:pPr>
        <w:rPr>
          <w:rFonts w:ascii="Times New Roman" w:eastAsia="Times New Roman" w:hAnsi="Times New Roman" w:cs="Times New Roman"/>
          <w:sz w:val="24"/>
          <w:szCs w:val="24"/>
        </w:rPr>
      </w:pPr>
    </w:p>
    <w:p w14:paraId="2D32D075" w14:textId="497D17A1" w:rsidR="13567335" w:rsidRPr="00BC75D0" w:rsidRDefault="22264446" w:rsidP="00BC75D0">
      <w:pPr>
        <w:jc w:val="center"/>
        <w:rPr>
          <w:rFonts w:ascii="Times New Roman" w:eastAsia="Times New Roman" w:hAnsi="Times New Roman" w:cs="Times New Roman"/>
          <w:sz w:val="24"/>
          <w:szCs w:val="24"/>
        </w:rPr>
      </w:pPr>
      <w:r>
        <w:rPr>
          <w:noProof/>
        </w:rPr>
        <w:lastRenderedPageBreak/>
        <w:drawing>
          <wp:inline distT="0" distB="0" distL="0" distR="0" wp14:anchorId="7E0A5FF6" wp14:editId="68C3FE9A">
            <wp:extent cx="5897880" cy="3169920"/>
            <wp:effectExtent l="0" t="0" r="7620" b="0"/>
            <wp:docPr id="1910251970" name="Picture 191025197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0251970"/>
                    <pic:cNvPicPr/>
                  </pic:nvPicPr>
                  <pic:blipFill>
                    <a:blip r:embed="rId16">
                      <a:extLst>
                        <a:ext uri="{28A0092B-C50C-407E-A947-70E740481C1C}">
                          <a14:useLocalDpi xmlns:a14="http://schemas.microsoft.com/office/drawing/2010/main" val="0"/>
                        </a:ext>
                      </a:extLst>
                    </a:blip>
                    <a:stretch>
                      <a:fillRect/>
                    </a:stretch>
                  </pic:blipFill>
                  <pic:spPr>
                    <a:xfrm>
                      <a:off x="0" y="0"/>
                      <a:ext cx="5929344" cy="3186831"/>
                    </a:xfrm>
                    <a:prstGeom prst="rect">
                      <a:avLst/>
                    </a:prstGeom>
                  </pic:spPr>
                </pic:pic>
              </a:graphicData>
            </a:graphic>
          </wp:inline>
        </w:drawing>
      </w:r>
      <w:r w:rsidR="56FCAEE6" w:rsidRPr="56FCAEE6">
        <w:rPr>
          <w:rFonts w:ascii="Times New Roman" w:eastAsia="Times New Roman" w:hAnsi="Times New Roman" w:cs="Times New Roman"/>
          <w:sz w:val="24"/>
          <w:szCs w:val="24"/>
        </w:rPr>
        <w:t>fig</w:t>
      </w:r>
      <w:r w:rsidR="00BC75D0">
        <w:rPr>
          <w:rFonts w:ascii="Times New Roman" w:eastAsia="Times New Roman" w:hAnsi="Times New Roman" w:cs="Times New Roman"/>
          <w:sz w:val="24"/>
          <w:szCs w:val="24"/>
        </w:rPr>
        <w:t>-4</w:t>
      </w:r>
      <w:r w:rsidR="56FCAEE6" w:rsidRPr="56FCAEE6">
        <w:rPr>
          <w:rFonts w:ascii="Times New Roman" w:eastAsia="Times New Roman" w:hAnsi="Times New Roman" w:cs="Times New Roman"/>
          <w:sz w:val="24"/>
          <w:szCs w:val="24"/>
        </w:rPr>
        <w:t>.1: F_score comparison analysis</w:t>
      </w:r>
    </w:p>
    <w:p w14:paraId="06D0BD4D" w14:textId="5875AA63" w:rsidR="22264446" w:rsidRDefault="22264446" w:rsidP="2092ED50">
      <w:pPr>
        <w:jc w:val="center"/>
        <w:rPr>
          <w:rFonts w:ascii="Times New Roman" w:eastAsia="Times New Roman" w:hAnsi="Times New Roman" w:cs="Times New Roman"/>
          <w:sz w:val="24"/>
          <w:szCs w:val="24"/>
        </w:rPr>
      </w:pPr>
      <w:r>
        <w:rPr>
          <w:noProof/>
        </w:rPr>
        <w:drawing>
          <wp:inline distT="0" distB="0" distL="0" distR="0" wp14:anchorId="5A30A518" wp14:editId="64A3EB15">
            <wp:extent cx="5852160" cy="4099968"/>
            <wp:effectExtent l="0" t="0" r="0" b="0"/>
            <wp:docPr id="1159491397" name="Picture 1159491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491397"/>
                    <pic:cNvPicPr/>
                  </pic:nvPicPr>
                  <pic:blipFill>
                    <a:blip r:embed="rId17">
                      <a:extLst>
                        <a:ext uri="{28A0092B-C50C-407E-A947-70E740481C1C}">
                          <a14:useLocalDpi xmlns:a14="http://schemas.microsoft.com/office/drawing/2010/main" val="0"/>
                        </a:ext>
                      </a:extLst>
                    </a:blip>
                    <a:stretch>
                      <a:fillRect/>
                    </a:stretch>
                  </pic:blipFill>
                  <pic:spPr>
                    <a:xfrm>
                      <a:off x="0" y="0"/>
                      <a:ext cx="5864629" cy="4108704"/>
                    </a:xfrm>
                    <a:prstGeom prst="rect">
                      <a:avLst/>
                    </a:prstGeom>
                  </pic:spPr>
                </pic:pic>
              </a:graphicData>
            </a:graphic>
          </wp:inline>
        </w:drawing>
      </w:r>
      <w:r w:rsidR="2092ED50" w:rsidRPr="2092ED50">
        <w:rPr>
          <w:rFonts w:ascii="Times New Roman" w:eastAsia="Times New Roman" w:hAnsi="Times New Roman" w:cs="Times New Roman"/>
          <w:sz w:val="24"/>
          <w:szCs w:val="24"/>
        </w:rPr>
        <w:t>fig</w:t>
      </w:r>
      <w:r w:rsidR="007D2E79">
        <w:rPr>
          <w:rFonts w:ascii="Times New Roman" w:eastAsia="Times New Roman" w:hAnsi="Times New Roman" w:cs="Times New Roman"/>
          <w:sz w:val="24"/>
          <w:szCs w:val="24"/>
        </w:rPr>
        <w:t>-4</w:t>
      </w:r>
      <w:r w:rsidR="2092ED50" w:rsidRPr="2092ED50">
        <w:rPr>
          <w:rFonts w:ascii="Times New Roman" w:eastAsia="Times New Roman" w:hAnsi="Times New Roman" w:cs="Times New Roman"/>
          <w:sz w:val="24"/>
          <w:szCs w:val="24"/>
        </w:rPr>
        <w:t xml:space="preserve">.2: </w:t>
      </w:r>
      <w:r w:rsidR="2960311F" w:rsidRPr="2960311F">
        <w:rPr>
          <w:rFonts w:ascii="Times New Roman" w:eastAsia="Times New Roman" w:hAnsi="Times New Roman" w:cs="Times New Roman"/>
          <w:sz w:val="24"/>
          <w:szCs w:val="24"/>
        </w:rPr>
        <w:t>F_</w:t>
      </w:r>
      <w:r w:rsidR="4CB24726" w:rsidRPr="4CB24726">
        <w:rPr>
          <w:rFonts w:ascii="Times New Roman" w:eastAsia="Times New Roman" w:hAnsi="Times New Roman" w:cs="Times New Roman"/>
          <w:sz w:val="24"/>
          <w:szCs w:val="24"/>
        </w:rPr>
        <w:t>score</w:t>
      </w:r>
      <w:r w:rsidR="2092ED50" w:rsidRPr="2092ED50">
        <w:rPr>
          <w:rFonts w:ascii="Times New Roman" w:eastAsia="Times New Roman" w:hAnsi="Times New Roman" w:cs="Times New Roman"/>
          <w:sz w:val="24"/>
          <w:szCs w:val="24"/>
        </w:rPr>
        <w:t xml:space="preserve"> comparison analysis </w:t>
      </w:r>
    </w:p>
    <w:p w14:paraId="527E1914" w14:textId="71F14FE0" w:rsidR="22264446" w:rsidRDefault="22264446"/>
    <w:p w14:paraId="0887CBC9" w14:textId="18821A19" w:rsidR="22264446" w:rsidRDefault="22264446"/>
    <w:p w14:paraId="766766EF" w14:textId="18BBF28E" w:rsidR="22264446" w:rsidRDefault="22264446"/>
    <w:p w14:paraId="6E8932DC" w14:textId="4AB97D3A" w:rsidR="22264446" w:rsidRDefault="22264446"/>
    <w:p w14:paraId="4F6BE4D1" w14:textId="5FD6033C" w:rsidR="22264446" w:rsidRDefault="22264446"/>
    <w:p w14:paraId="2C078E63" w14:textId="21AB1243" w:rsidR="00E468C3" w:rsidRDefault="009B0817" w:rsidP="2606EF90">
      <w:pPr>
        <w:rPr>
          <w:rFonts w:ascii="Times New Roman" w:eastAsia="Times New Roman" w:hAnsi="Times New Roman" w:cs="Times New Roman"/>
          <w:sz w:val="24"/>
          <w:szCs w:val="24"/>
        </w:rPr>
      </w:pPr>
      <w:r>
        <w:br/>
      </w:r>
    </w:p>
    <w:sectPr w:rsidR="00E468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024B87" w14:textId="77777777" w:rsidR="006029F1" w:rsidRDefault="006029F1" w:rsidP="00BC75D0">
      <w:pPr>
        <w:spacing w:after="0" w:line="240" w:lineRule="auto"/>
      </w:pPr>
      <w:r>
        <w:separator/>
      </w:r>
    </w:p>
  </w:endnote>
  <w:endnote w:type="continuationSeparator" w:id="0">
    <w:p w14:paraId="4A9F3612" w14:textId="77777777" w:rsidR="006029F1" w:rsidRDefault="006029F1" w:rsidP="00BC75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2B9A0A" w14:textId="77777777" w:rsidR="006029F1" w:rsidRDefault="006029F1" w:rsidP="00BC75D0">
      <w:pPr>
        <w:spacing w:after="0" w:line="240" w:lineRule="auto"/>
      </w:pPr>
      <w:r>
        <w:separator/>
      </w:r>
    </w:p>
  </w:footnote>
  <w:footnote w:type="continuationSeparator" w:id="0">
    <w:p w14:paraId="6581FDC0" w14:textId="77777777" w:rsidR="006029F1" w:rsidRDefault="006029F1" w:rsidP="00BC75D0">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RUaNzVV1MYh78G" int2:id="6hRvGpSK">
      <int2:state int2:value="Rejected" int2:type="LegacyProofing"/>
    </int2:textHash>
    <int2:textHash int2:hashCode="KDFuqwgQS4hHVl" int2:id="7gsScdQO">
      <int2:state int2:value="Rejected" int2:type="LegacyProofing"/>
    </int2:textHash>
    <int2:textHash int2:hashCode="SvuGjOOJ69wd9N" int2:id="BPkgzcPD">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NjMyMTI0NzM1MTRR0lEKTi0uzszPAykwrAUAkXp0OSwAAAA="/>
  </w:docVars>
  <w:rsids>
    <w:rsidRoot w:val="6AEFD96A"/>
    <w:rsid w:val="000107DC"/>
    <w:rsid w:val="00014AA1"/>
    <w:rsid w:val="00017E92"/>
    <w:rsid w:val="000341F8"/>
    <w:rsid w:val="000362A9"/>
    <w:rsid w:val="00041508"/>
    <w:rsid w:val="00041825"/>
    <w:rsid w:val="00045E41"/>
    <w:rsid w:val="00052565"/>
    <w:rsid w:val="00060CDF"/>
    <w:rsid w:val="00065D0F"/>
    <w:rsid w:val="000734F8"/>
    <w:rsid w:val="00075205"/>
    <w:rsid w:val="000765A8"/>
    <w:rsid w:val="00083AF0"/>
    <w:rsid w:val="00086545"/>
    <w:rsid w:val="000918BE"/>
    <w:rsid w:val="000A13DB"/>
    <w:rsid w:val="000A237B"/>
    <w:rsid w:val="000A2982"/>
    <w:rsid w:val="000B22FF"/>
    <w:rsid w:val="000B590A"/>
    <w:rsid w:val="000B6E45"/>
    <w:rsid w:val="000B70DD"/>
    <w:rsid w:val="000B778F"/>
    <w:rsid w:val="000B7B37"/>
    <w:rsid w:val="000C163D"/>
    <w:rsid w:val="000C3169"/>
    <w:rsid w:val="000C3438"/>
    <w:rsid w:val="000C3C89"/>
    <w:rsid w:val="000D2871"/>
    <w:rsid w:val="000F0079"/>
    <w:rsid w:val="000F5C0D"/>
    <w:rsid w:val="000F7831"/>
    <w:rsid w:val="00110759"/>
    <w:rsid w:val="001138ED"/>
    <w:rsid w:val="00116DD6"/>
    <w:rsid w:val="00122E8D"/>
    <w:rsid w:val="001246EB"/>
    <w:rsid w:val="00126BBE"/>
    <w:rsid w:val="00130476"/>
    <w:rsid w:val="0013675A"/>
    <w:rsid w:val="00147661"/>
    <w:rsid w:val="00151DF1"/>
    <w:rsid w:val="00153688"/>
    <w:rsid w:val="001560E1"/>
    <w:rsid w:val="00164ADC"/>
    <w:rsid w:val="00170985"/>
    <w:rsid w:val="00174780"/>
    <w:rsid w:val="001858DE"/>
    <w:rsid w:val="00186AED"/>
    <w:rsid w:val="00197AAE"/>
    <w:rsid w:val="001A6B80"/>
    <w:rsid w:val="001B5CFB"/>
    <w:rsid w:val="001B6600"/>
    <w:rsid w:val="001C0BC8"/>
    <w:rsid w:val="001D1204"/>
    <w:rsid w:val="001D670D"/>
    <w:rsid w:val="001E4E88"/>
    <w:rsid w:val="001F507C"/>
    <w:rsid w:val="001F6E9A"/>
    <w:rsid w:val="002162AC"/>
    <w:rsid w:val="002203DC"/>
    <w:rsid w:val="002232F9"/>
    <w:rsid w:val="00224832"/>
    <w:rsid w:val="002479B8"/>
    <w:rsid w:val="0025346A"/>
    <w:rsid w:val="00254C4D"/>
    <w:rsid w:val="00256D28"/>
    <w:rsid w:val="0026463D"/>
    <w:rsid w:val="00267635"/>
    <w:rsid w:val="00276FBF"/>
    <w:rsid w:val="002775EE"/>
    <w:rsid w:val="00281775"/>
    <w:rsid w:val="00292FC1"/>
    <w:rsid w:val="002941AC"/>
    <w:rsid w:val="00294535"/>
    <w:rsid w:val="002A4E77"/>
    <w:rsid w:val="002B42E8"/>
    <w:rsid w:val="002C6FDF"/>
    <w:rsid w:val="002D11A4"/>
    <w:rsid w:val="002D33A2"/>
    <w:rsid w:val="002E3BCD"/>
    <w:rsid w:val="002F2B77"/>
    <w:rsid w:val="00301D2B"/>
    <w:rsid w:val="003308DF"/>
    <w:rsid w:val="00333F04"/>
    <w:rsid w:val="00337D1F"/>
    <w:rsid w:val="003424BA"/>
    <w:rsid w:val="003451AA"/>
    <w:rsid w:val="00347437"/>
    <w:rsid w:val="0035506D"/>
    <w:rsid w:val="003579F0"/>
    <w:rsid w:val="00357F30"/>
    <w:rsid w:val="00362EFE"/>
    <w:rsid w:val="0036749C"/>
    <w:rsid w:val="00375298"/>
    <w:rsid w:val="00376C35"/>
    <w:rsid w:val="00376C56"/>
    <w:rsid w:val="00383E46"/>
    <w:rsid w:val="00391D5B"/>
    <w:rsid w:val="00391D7A"/>
    <w:rsid w:val="003937AD"/>
    <w:rsid w:val="003A68A7"/>
    <w:rsid w:val="003B710B"/>
    <w:rsid w:val="003B72FD"/>
    <w:rsid w:val="003C5251"/>
    <w:rsid w:val="003D64BE"/>
    <w:rsid w:val="003E1E90"/>
    <w:rsid w:val="003E481B"/>
    <w:rsid w:val="003F18E2"/>
    <w:rsid w:val="003F1D22"/>
    <w:rsid w:val="003F4F8C"/>
    <w:rsid w:val="003F6EC6"/>
    <w:rsid w:val="00403CA3"/>
    <w:rsid w:val="004067B0"/>
    <w:rsid w:val="00423B96"/>
    <w:rsid w:val="0042511E"/>
    <w:rsid w:val="004315B0"/>
    <w:rsid w:val="00435745"/>
    <w:rsid w:val="00442BB9"/>
    <w:rsid w:val="00444425"/>
    <w:rsid w:val="00456E31"/>
    <w:rsid w:val="00466C2A"/>
    <w:rsid w:val="004675A9"/>
    <w:rsid w:val="00483B85"/>
    <w:rsid w:val="004A747C"/>
    <w:rsid w:val="004B0D11"/>
    <w:rsid w:val="004B4DA5"/>
    <w:rsid w:val="004B76A3"/>
    <w:rsid w:val="004C2845"/>
    <w:rsid w:val="004C4B06"/>
    <w:rsid w:val="004E0FB4"/>
    <w:rsid w:val="004F06CA"/>
    <w:rsid w:val="004F14A4"/>
    <w:rsid w:val="004F79A0"/>
    <w:rsid w:val="005000CE"/>
    <w:rsid w:val="00500F25"/>
    <w:rsid w:val="005163DD"/>
    <w:rsid w:val="00520920"/>
    <w:rsid w:val="0052389E"/>
    <w:rsid w:val="00525CD4"/>
    <w:rsid w:val="0054079C"/>
    <w:rsid w:val="0054100C"/>
    <w:rsid w:val="00543A79"/>
    <w:rsid w:val="00547C52"/>
    <w:rsid w:val="00562FA8"/>
    <w:rsid w:val="00566B84"/>
    <w:rsid w:val="00571351"/>
    <w:rsid w:val="00573C84"/>
    <w:rsid w:val="00577A85"/>
    <w:rsid w:val="00585BB3"/>
    <w:rsid w:val="005909CD"/>
    <w:rsid w:val="005B0E01"/>
    <w:rsid w:val="005B19CF"/>
    <w:rsid w:val="005B4196"/>
    <w:rsid w:val="005C01A4"/>
    <w:rsid w:val="005C31C4"/>
    <w:rsid w:val="005D4333"/>
    <w:rsid w:val="005E7B10"/>
    <w:rsid w:val="005F3609"/>
    <w:rsid w:val="005F6D9B"/>
    <w:rsid w:val="006002A7"/>
    <w:rsid w:val="00600A7D"/>
    <w:rsid w:val="006025F4"/>
    <w:rsid w:val="006029F1"/>
    <w:rsid w:val="0060359E"/>
    <w:rsid w:val="00603C6B"/>
    <w:rsid w:val="00606EB5"/>
    <w:rsid w:val="006132C6"/>
    <w:rsid w:val="0061417A"/>
    <w:rsid w:val="00615276"/>
    <w:rsid w:val="006171C5"/>
    <w:rsid w:val="00621126"/>
    <w:rsid w:val="00624297"/>
    <w:rsid w:val="00633D09"/>
    <w:rsid w:val="00635FC5"/>
    <w:rsid w:val="00643251"/>
    <w:rsid w:val="006461BA"/>
    <w:rsid w:val="006464DB"/>
    <w:rsid w:val="00652AE7"/>
    <w:rsid w:val="00661128"/>
    <w:rsid w:val="00662129"/>
    <w:rsid w:val="00671618"/>
    <w:rsid w:val="006777EE"/>
    <w:rsid w:val="00692454"/>
    <w:rsid w:val="00693552"/>
    <w:rsid w:val="006A5B5C"/>
    <w:rsid w:val="006B07FA"/>
    <w:rsid w:val="006B6F7D"/>
    <w:rsid w:val="006BC528"/>
    <w:rsid w:val="006C2323"/>
    <w:rsid w:val="006C294B"/>
    <w:rsid w:val="006C2A45"/>
    <w:rsid w:val="006D17AC"/>
    <w:rsid w:val="006D5AAF"/>
    <w:rsid w:val="006D7EEA"/>
    <w:rsid w:val="006E4594"/>
    <w:rsid w:val="006E488E"/>
    <w:rsid w:val="006F4A40"/>
    <w:rsid w:val="007021A6"/>
    <w:rsid w:val="00714FDB"/>
    <w:rsid w:val="007256E5"/>
    <w:rsid w:val="0074481E"/>
    <w:rsid w:val="00746697"/>
    <w:rsid w:val="00753B1D"/>
    <w:rsid w:val="007647B0"/>
    <w:rsid w:val="007671D5"/>
    <w:rsid w:val="007747DF"/>
    <w:rsid w:val="00776BDA"/>
    <w:rsid w:val="0078270C"/>
    <w:rsid w:val="00783DF3"/>
    <w:rsid w:val="00793BB0"/>
    <w:rsid w:val="00794286"/>
    <w:rsid w:val="007A6CF5"/>
    <w:rsid w:val="007A6EBB"/>
    <w:rsid w:val="007B7A2C"/>
    <w:rsid w:val="007C15C3"/>
    <w:rsid w:val="007C5CF2"/>
    <w:rsid w:val="007C7099"/>
    <w:rsid w:val="007D2E79"/>
    <w:rsid w:val="007D65EC"/>
    <w:rsid w:val="007E370D"/>
    <w:rsid w:val="007E53C2"/>
    <w:rsid w:val="007E77B5"/>
    <w:rsid w:val="007F6E35"/>
    <w:rsid w:val="00800DF4"/>
    <w:rsid w:val="00800F3A"/>
    <w:rsid w:val="00804053"/>
    <w:rsid w:val="008050F0"/>
    <w:rsid w:val="00810180"/>
    <w:rsid w:val="008111BC"/>
    <w:rsid w:val="0082252D"/>
    <w:rsid w:val="008261E0"/>
    <w:rsid w:val="00842009"/>
    <w:rsid w:val="008530B0"/>
    <w:rsid w:val="0085445A"/>
    <w:rsid w:val="00855E81"/>
    <w:rsid w:val="00857A65"/>
    <w:rsid w:val="00861515"/>
    <w:rsid w:val="00861D16"/>
    <w:rsid w:val="00862AAD"/>
    <w:rsid w:val="00863132"/>
    <w:rsid w:val="008640EF"/>
    <w:rsid w:val="00866942"/>
    <w:rsid w:val="0086706E"/>
    <w:rsid w:val="00873B9F"/>
    <w:rsid w:val="00875040"/>
    <w:rsid w:val="00876BB2"/>
    <w:rsid w:val="008771DE"/>
    <w:rsid w:val="00880EB3"/>
    <w:rsid w:val="0088298B"/>
    <w:rsid w:val="0089134F"/>
    <w:rsid w:val="00891618"/>
    <w:rsid w:val="00893636"/>
    <w:rsid w:val="008A037E"/>
    <w:rsid w:val="008A1D1B"/>
    <w:rsid w:val="008A56A1"/>
    <w:rsid w:val="008A5A13"/>
    <w:rsid w:val="008B2264"/>
    <w:rsid w:val="008B392B"/>
    <w:rsid w:val="008B4E0E"/>
    <w:rsid w:val="008C06B3"/>
    <w:rsid w:val="008C0F17"/>
    <w:rsid w:val="008C5C71"/>
    <w:rsid w:val="008C632F"/>
    <w:rsid w:val="008D1E5A"/>
    <w:rsid w:val="008D459F"/>
    <w:rsid w:val="008E1926"/>
    <w:rsid w:val="008F7951"/>
    <w:rsid w:val="009175E8"/>
    <w:rsid w:val="00926D7D"/>
    <w:rsid w:val="00931B4C"/>
    <w:rsid w:val="009337A4"/>
    <w:rsid w:val="009351B5"/>
    <w:rsid w:val="00953C8C"/>
    <w:rsid w:val="0095735B"/>
    <w:rsid w:val="00961509"/>
    <w:rsid w:val="00964153"/>
    <w:rsid w:val="00970058"/>
    <w:rsid w:val="00980506"/>
    <w:rsid w:val="00980F6D"/>
    <w:rsid w:val="0098613F"/>
    <w:rsid w:val="009944C4"/>
    <w:rsid w:val="00995B3C"/>
    <w:rsid w:val="00997F53"/>
    <w:rsid w:val="009A0AD4"/>
    <w:rsid w:val="009A3ADD"/>
    <w:rsid w:val="009A5131"/>
    <w:rsid w:val="009A7758"/>
    <w:rsid w:val="009B0817"/>
    <w:rsid w:val="009B2486"/>
    <w:rsid w:val="009B5459"/>
    <w:rsid w:val="009C2288"/>
    <w:rsid w:val="009D0858"/>
    <w:rsid w:val="009D562B"/>
    <w:rsid w:val="009E0A9C"/>
    <w:rsid w:val="009F3780"/>
    <w:rsid w:val="009F5220"/>
    <w:rsid w:val="009F691A"/>
    <w:rsid w:val="00A164EB"/>
    <w:rsid w:val="00A16D93"/>
    <w:rsid w:val="00A213F4"/>
    <w:rsid w:val="00A2434F"/>
    <w:rsid w:val="00A25BD1"/>
    <w:rsid w:val="00A26B90"/>
    <w:rsid w:val="00A40444"/>
    <w:rsid w:val="00A411B3"/>
    <w:rsid w:val="00A42835"/>
    <w:rsid w:val="00A42BF9"/>
    <w:rsid w:val="00A55C51"/>
    <w:rsid w:val="00A60CA5"/>
    <w:rsid w:val="00A61A31"/>
    <w:rsid w:val="00A61EAC"/>
    <w:rsid w:val="00A806D0"/>
    <w:rsid w:val="00A901A3"/>
    <w:rsid w:val="00A90D12"/>
    <w:rsid w:val="00A94D64"/>
    <w:rsid w:val="00AA4D29"/>
    <w:rsid w:val="00AB6008"/>
    <w:rsid w:val="00AC31EC"/>
    <w:rsid w:val="00AD05DF"/>
    <w:rsid w:val="00AD6B60"/>
    <w:rsid w:val="00AD6FB7"/>
    <w:rsid w:val="00AF5FCB"/>
    <w:rsid w:val="00B038D7"/>
    <w:rsid w:val="00B13064"/>
    <w:rsid w:val="00B1592E"/>
    <w:rsid w:val="00B20212"/>
    <w:rsid w:val="00B23D40"/>
    <w:rsid w:val="00B24CD0"/>
    <w:rsid w:val="00B308B7"/>
    <w:rsid w:val="00B316E7"/>
    <w:rsid w:val="00B414A1"/>
    <w:rsid w:val="00B415EA"/>
    <w:rsid w:val="00B52C78"/>
    <w:rsid w:val="00B54AFA"/>
    <w:rsid w:val="00B57A2F"/>
    <w:rsid w:val="00B70177"/>
    <w:rsid w:val="00B731D2"/>
    <w:rsid w:val="00B770A5"/>
    <w:rsid w:val="00B77C8E"/>
    <w:rsid w:val="00B83E8E"/>
    <w:rsid w:val="00B8410F"/>
    <w:rsid w:val="00B87CBB"/>
    <w:rsid w:val="00B932F0"/>
    <w:rsid w:val="00B93A5D"/>
    <w:rsid w:val="00B93DF7"/>
    <w:rsid w:val="00B96CD6"/>
    <w:rsid w:val="00BA2FF4"/>
    <w:rsid w:val="00BA4721"/>
    <w:rsid w:val="00BA662F"/>
    <w:rsid w:val="00BC23D7"/>
    <w:rsid w:val="00BC3195"/>
    <w:rsid w:val="00BC75D0"/>
    <w:rsid w:val="00BD345B"/>
    <w:rsid w:val="00BD5811"/>
    <w:rsid w:val="00BE43E8"/>
    <w:rsid w:val="00BE7897"/>
    <w:rsid w:val="00BF09D5"/>
    <w:rsid w:val="00BF2E9B"/>
    <w:rsid w:val="00BF52A6"/>
    <w:rsid w:val="00BF627A"/>
    <w:rsid w:val="00BF6B7C"/>
    <w:rsid w:val="00BF6C64"/>
    <w:rsid w:val="00BF714C"/>
    <w:rsid w:val="00C0318F"/>
    <w:rsid w:val="00C05CF4"/>
    <w:rsid w:val="00C13AD8"/>
    <w:rsid w:val="00C2167B"/>
    <w:rsid w:val="00C22294"/>
    <w:rsid w:val="00C22AE5"/>
    <w:rsid w:val="00C24880"/>
    <w:rsid w:val="00C30468"/>
    <w:rsid w:val="00C33A62"/>
    <w:rsid w:val="00C34DD8"/>
    <w:rsid w:val="00C35EAA"/>
    <w:rsid w:val="00C36C3A"/>
    <w:rsid w:val="00C45D88"/>
    <w:rsid w:val="00C47DC9"/>
    <w:rsid w:val="00C50034"/>
    <w:rsid w:val="00C50404"/>
    <w:rsid w:val="00C5193D"/>
    <w:rsid w:val="00C56A88"/>
    <w:rsid w:val="00C608F0"/>
    <w:rsid w:val="00C6224F"/>
    <w:rsid w:val="00C74CFA"/>
    <w:rsid w:val="00C7715B"/>
    <w:rsid w:val="00C77CF5"/>
    <w:rsid w:val="00C80CC9"/>
    <w:rsid w:val="00C85055"/>
    <w:rsid w:val="00C926B8"/>
    <w:rsid w:val="00CA41AA"/>
    <w:rsid w:val="00CA6C4B"/>
    <w:rsid w:val="00CB0DE1"/>
    <w:rsid w:val="00CB1F3D"/>
    <w:rsid w:val="00CB4FEF"/>
    <w:rsid w:val="00CC4700"/>
    <w:rsid w:val="00CC490F"/>
    <w:rsid w:val="00CD1065"/>
    <w:rsid w:val="00CD5013"/>
    <w:rsid w:val="00CF2F07"/>
    <w:rsid w:val="00CF6551"/>
    <w:rsid w:val="00D15540"/>
    <w:rsid w:val="00D15B52"/>
    <w:rsid w:val="00D46F08"/>
    <w:rsid w:val="00D51720"/>
    <w:rsid w:val="00D52B8B"/>
    <w:rsid w:val="00D62867"/>
    <w:rsid w:val="00D63BEE"/>
    <w:rsid w:val="00D72877"/>
    <w:rsid w:val="00D75372"/>
    <w:rsid w:val="00D83089"/>
    <w:rsid w:val="00D910A2"/>
    <w:rsid w:val="00D96E69"/>
    <w:rsid w:val="00D9740D"/>
    <w:rsid w:val="00DA524C"/>
    <w:rsid w:val="00DA64C6"/>
    <w:rsid w:val="00DA6D48"/>
    <w:rsid w:val="00DC3693"/>
    <w:rsid w:val="00DC5D7F"/>
    <w:rsid w:val="00DC6ABC"/>
    <w:rsid w:val="00DD22AC"/>
    <w:rsid w:val="00DF44C9"/>
    <w:rsid w:val="00E06208"/>
    <w:rsid w:val="00E12CC1"/>
    <w:rsid w:val="00E25038"/>
    <w:rsid w:val="00E3767D"/>
    <w:rsid w:val="00E40A84"/>
    <w:rsid w:val="00E414D4"/>
    <w:rsid w:val="00E468C3"/>
    <w:rsid w:val="00E56F18"/>
    <w:rsid w:val="00E60317"/>
    <w:rsid w:val="00E71D63"/>
    <w:rsid w:val="00E71F49"/>
    <w:rsid w:val="00E75187"/>
    <w:rsid w:val="00E808F9"/>
    <w:rsid w:val="00E818EF"/>
    <w:rsid w:val="00E82327"/>
    <w:rsid w:val="00E85DDE"/>
    <w:rsid w:val="00E87E1E"/>
    <w:rsid w:val="00EB03FD"/>
    <w:rsid w:val="00EB041A"/>
    <w:rsid w:val="00EC4DC7"/>
    <w:rsid w:val="00EC5D36"/>
    <w:rsid w:val="00EC6AF0"/>
    <w:rsid w:val="00ED270E"/>
    <w:rsid w:val="00EE4377"/>
    <w:rsid w:val="00EE6831"/>
    <w:rsid w:val="00EE70A4"/>
    <w:rsid w:val="00EE7350"/>
    <w:rsid w:val="00EF2DDE"/>
    <w:rsid w:val="00F0162A"/>
    <w:rsid w:val="00F02516"/>
    <w:rsid w:val="00F0309D"/>
    <w:rsid w:val="00F05225"/>
    <w:rsid w:val="00F20D27"/>
    <w:rsid w:val="00F20E15"/>
    <w:rsid w:val="00F24039"/>
    <w:rsid w:val="00F25907"/>
    <w:rsid w:val="00F2594C"/>
    <w:rsid w:val="00F261A7"/>
    <w:rsid w:val="00F27619"/>
    <w:rsid w:val="00F30EE5"/>
    <w:rsid w:val="00F46710"/>
    <w:rsid w:val="00F47437"/>
    <w:rsid w:val="00F47FE4"/>
    <w:rsid w:val="00F51D53"/>
    <w:rsid w:val="00F64567"/>
    <w:rsid w:val="00F70B34"/>
    <w:rsid w:val="00F82797"/>
    <w:rsid w:val="00F86E41"/>
    <w:rsid w:val="00F87073"/>
    <w:rsid w:val="00F87714"/>
    <w:rsid w:val="00F95C5F"/>
    <w:rsid w:val="00F97943"/>
    <w:rsid w:val="00FA15C6"/>
    <w:rsid w:val="00FA284D"/>
    <w:rsid w:val="00FA6257"/>
    <w:rsid w:val="00FA6476"/>
    <w:rsid w:val="00FB7104"/>
    <w:rsid w:val="00FC0863"/>
    <w:rsid w:val="00FC5688"/>
    <w:rsid w:val="00FC5BCD"/>
    <w:rsid w:val="00FE1CF0"/>
    <w:rsid w:val="00FE3281"/>
    <w:rsid w:val="00FE35E4"/>
    <w:rsid w:val="00FE7FA2"/>
    <w:rsid w:val="00FF05ED"/>
    <w:rsid w:val="00FF2732"/>
    <w:rsid w:val="00FF51C7"/>
    <w:rsid w:val="00FF6E1D"/>
    <w:rsid w:val="010A8545"/>
    <w:rsid w:val="0133C421"/>
    <w:rsid w:val="03F54D25"/>
    <w:rsid w:val="04D30451"/>
    <w:rsid w:val="04EAFDBE"/>
    <w:rsid w:val="05AC655F"/>
    <w:rsid w:val="05F41ED5"/>
    <w:rsid w:val="06026FE7"/>
    <w:rsid w:val="061B32A2"/>
    <w:rsid w:val="06D5B46F"/>
    <w:rsid w:val="06F59B62"/>
    <w:rsid w:val="0724868A"/>
    <w:rsid w:val="073271FA"/>
    <w:rsid w:val="07D849C1"/>
    <w:rsid w:val="07E7F1FC"/>
    <w:rsid w:val="089E507C"/>
    <w:rsid w:val="099732DB"/>
    <w:rsid w:val="0A7093E9"/>
    <w:rsid w:val="0B174091"/>
    <w:rsid w:val="0C7CCFBC"/>
    <w:rsid w:val="0CA2455A"/>
    <w:rsid w:val="0D33BB1C"/>
    <w:rsid w:val="0D66707D"/>
    <w:rsid w:val="0DABFDE9"/>
    <w:rsid w:val="0F547695"/>
    <w:rsid w:val="0F7F8671"/>
    <w:rsid w:val="0F85DF65"/>
    <w:rsid w:val="0FE5EC57"/>
    <w:rsid w:val="10558D80"/>
    <w:rsid w:val="10597EF7"/>
    <w:rsid w:val="13567335"/>
    <w:rsid w:val="14090877"/>
    <w:rsid w:val="14CB9F08"/>
    <w:rsid w:val="14F3A45C"/>
    <w:rsid w:val="1563AB27"/>
    <w:rsid w:val="1816B143"/>
    <w:rsid w:val="18A75224"/>
    <w:rsid w:val="1902EB57"/>
    <w:rsid w:val="19EA9D77"/>
    <w:rsid w:val="1A211C16"/>
    <w:rsid w:val="1B416C51"/>
    <w:rsid w:val="1BB62349"/>
    <w:rsid w:val="1C74C95E"/>
    <w:rsid w:val="1CCE3782"/>
    <w:rsid w:val="1CFF594C"/>
    <w:rsid w:val="1DA0DAF5"/>
    <w:rsid w:val="1DCDA5A6"/>
    <w:rsid w:val="1EA80E66"/>
    <w:rsid w:val="1ED23EC9"/>
    <w:rsid w:val="1F51A4D3"/>
    <w:rsid w:val="2092ED50"/>
    <w:rsid w:val="20DBE04E"/>
    <w:rsid w:val="2150BE84"/>
    <w:rsid w:val="219A7AD0"/>
    <w:rsid w:val="21A07AB0"/>
    <w:rsid w:val="21E72C74"/>
    <w:rsid w:val="22264446"/>
    <w:rsid w:val="2385FBCA"/>
    <w:rsid w:val="23DBD47C"/>
    <w:rsid w:val="25DF6B89"/>
    <w:rsid w:val="2606EF90"/>
    <w:rsid w:val="265F4B6A"/>
    <w:rsid w:val="26617679"/>
    <w:rsid w:val="272011F6"/>
    <w:rsid w:val="274EADA7"/>
    <w:rsid w:val="27865A3B"/>
    <w:rsid w:val="2851E509"/>
    <w:rsid w:val="2953B10D"/>
    <w:rsid w:val="2960311F"/>
    <w:rsid w:val="2A47B169"/>
    <w:rsid w:val="2AD09795"/>
    <w:rsid w:val="2B425935"/>
    <w:rsid w:val="2B77443D"/>
    <w:rsid w:val="2B7BD6C9"/>
    <w:rsid w:val="2BE8D30C"/>
    <w:rsid w:val="2BF06683"/>
    <w:rsid w:val="2DF83708"/>
    <w:rsid w:val="2F178B24"/>
    <w:rsid w:val="2FB15218"/>
    <w:rsid w:val="2FB90CCD"/>
    <w:rsid w:val="3085D123"/>
    <w:rsid w:val="30B4BC4B"/>
    <w:rsid w:val="313330CE"/>
    <w:rsid w:val="31E9B787"/>
    <w:rsid w:val="33091736"/>
    <w:rsid w:val="33AE895B"/>
    <w:rsid w:val="33F3B31B"/>
    <w:rsid w:val="34678324"/>
    <w:rsid w:val="34686A13"/>
    <w:rsid w:val="3520C0D1"/>
    <w:rsid w:val="369CDE0B"/>
    <w:rsid w:val="36D78A8F"/>
    <w:rsid w:val="36E5C576"/>
    <w:rsid w:val="372D7EEC"/>
    <w:rsid w:val="374E6B9B"/>
    <w:rsid w:val="37781019"/>
    <w:rsid w:val="37F0EA5E"/>
    <w:rsid w:val="388B8633"/>
    <w:rsid w:val="38B5C12E"/>
    <w:rsid w:val="3934F562"/>
    <w:rsid w:val="399A9B97"/>
    <w:rsid w:val="3A4ED003"/>
    <w:rsid w:val="3A98444E"/>
    <w:rsid w:val="3AAE1D44"/>
    <w:rsid w:val="3B955F2A"/>
    <w:rsid w:val="3C2707BD"/>
    <w:rsid w:val="3C3B36F1"/>
    <w:rsid w:val="3D29CFE0"/>
    <w:rsid w:val="3D2E953D"/>
    <w:rsid w:val="3D3CB37E"/>
    <w:rsid w:val="3D3F7605"/>
    <w:rsid w:val="3E5BA2F3"/>
    <w:rsid w:val="3E5EA2E3"/>
    <w:rsid w:val="3E8BA065"/>
    <w:rsid w:val="3FC6DF65"/>
    <w:rsid w:val="404C7725"/>
    <w:rsid w:val="405EEB84"/>
    <w:rsid w:val="40805A7B"/>
    <w:rsid w:val="4150B53E"/>
    <w:rsid w:val="418594B3"/>
    <w:rsid w:val="41FA246D"/>
    <w:rsid w:val="421D0A55"/>
    <w:rsid w:val="4326C2E4"/>
    <w:rsid w:val="43EC2694"/>
    <w:rsid w:val="44A3769B"/>
    <w:rsid w:val="44E969A9"/>
    <w:rsid w:val="4539427B"/>
    <w:rsid w:val="45DAF6F5"/>
    <w:rsid w:val="468F8F0D"/>
    <w:rsid w:val="46C3408D"/>
    <w:rsid w:val="470FF136"/>
    <w:rsid w:val="490EB0D8"/>
    <w:rsid w:val="4A997933"/>
    <w:rsid w:val="4BE828B1"/>
    <w:rsid w:val="4BEEDBB4"/>
    <w:rsid w:val="4C60D025"/>
    <w:rsid w:val="4CB24726"/>
    <w:rsid w:val="4D91D9EA"/>
    <w:rsid w:val="4DD69E08"/>
    <w:rsid w:val="4E3B4919"/>
    <w:rsid w:val="4F6BB0CE"/>
    <w:rsid w:val="501155C4"/>
    <w:rsid w:val="514A4D0F"/>
    <w:rsid w:val="51AB2DE7"/>
    <w:rsid w:val="51BB6C9F"/>
    <w:rsid w:val="51D016A5"/>
    <w:rsid w:val="5244F4DB"/>
    <w:rsid w:val="53D7E72A"/>
    <w:rsid w:val="55122A0B"/>
    <w:rsid w:val="557FC85E"/>
    <w:rsid w:val="56FCAEE6"/>
    <w:rsid w:val="57297997"/>
    <w:rsid w:val="5803E257"/>
    <w:rsid w:val="58EAB4FE"/>
    <w:rsid w:val="59EFBD60"/>
    <w:rsid w:val="5AF32793"/>
    <w:rsid w:val="5B97D06A"/>
    <w:rsid w:val="5BE26197"/>
    <w:rsid w:val="5C09D06E"/>
    <w:rsid w:val="5C56A950"/>
    <w:rsid w:val="5CB8CE48"/>
    <w:rsid w:val="5D71A74E"/>
    <w:rsid w:val="5DB83C6C"/>
    <w:rsid w:val="5DC08E99"/>
    <w:rsid w:val="5DCC4462"/>
    <w:rsid w:val="5EA2E3E4"/>
    <w:rsid w:val="5F4B7E32"/>
    <w:rsid w:val="5F8D4CF8"/>
    <w:rsid w:val="5FAAE0A3"/>
    <w:rsid w:val="6090B72B"/>
    <w:rsid w:val="61C4B648"/>
    <w:rsid w:val="624780E9"/>
    <w:rsid w:val="631BCD23"/>
    <w:rsid w:val="65756EB8"/>
    <w:rsid w:val="65BA32D6"/>
    <w:rsid w:val="686432A7"/>
    <w:rsid w:val="68FD1A22"/>
    <w:rsid w:val="692CDA2B"/>
    <w:rsid w:val="69E1A514"/>
    <w:rsid w:val="6A452135"/>
    <w:rsid w:val="6AEFD96A"/>
    <w:rsid w:val="6BEB3C01"/>
    <w:rsid w:val="6C2D7069"/>
    <w:rsid w:val="6D124AD2"/>
    <w:rsid w:val="6D1B70E5"/>
    <w:rsid w:val="6D333781"/>
    <w:rsid w:val="6DC43E04"/>
    <w:rsid w:val="6DF1DD96"/>
    <w:rsid w:val="6DF5D9A5"/>
    <w:rsid w:val="6E2A8649"/>
    <w:rsid w:val="6E36D485"/>
    <w:rsid w:val="6F0D0E65"/>
    <w:rsid w:val="6F40F1BB"/>
    <w:rsid w:val="7218491D"/>
    <w:rsid w:val="722002D7"/>
    <w:rsid w:val="728CFF1A"/>
    <w:rsid w:val="72E9EF76"/>
    <w:rsid w:val="73640DDB"/>
    <w:rsid w:val="7405F526"/>
    <w:rsid w:val="746B9B5B"/>
    <w:rsid w:val="74F52492"/>
    <w:rsid w:val="75B0D54F"/>
    <w:rsid w:val="75F49D4E"/>
    <w:rsid w:val="77041854"/>
    <w:rsid w:val="7729FD31"/>
    <w:rsid w:val="7758E859"/>
    <w:rsid w:val="78744BF9"/>
    <w:rsid w:val="7A3DE425"/>
    <w:rsid w:val="7A51F6B3"/>
    <w:rsid w:val="7B0C9621"/>
    <w:rsid w:val="7B55F85E"/>
    <w:rsid w:val="7B56526D"/>
    <w:rsid w:val="7BB7D555"/>
    <w:rsid w:val="7C6B66B6"/>
    <w:rsid w:val="7C866013"/>
    <w:rsid w:val="7D2FCF42"/>
    <w:rsid w:val="7DF9563F"/>
    <w:rsid w:val="7E2471AE"/>
    <w:rsid w:val="7E2C480E"/>
    <w:rsid w:val="7F4B74EC"/>
    <w:rsid w:val="7F59ED3C"/>
    <w:rsid w:val="7FD557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FD96A"/>
  <w15:chartTrackingRefBased/>
  <w15:docId w15:val="{44371C0D-B43B-40C4-8344-50A8E568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0817"/>
    <w:rPr>
      <w:color w:val="0563C1" w:themeColor="hyperlink"/>
      <w:u w:val="single"/>
    </w:rPr>
  </w:style>
  <w:style w:type="table" w:styleId="TableGrid">
    <w:name w:val="Table Grid"/>
    <w:basedOn w:val="TableNormal"/>
    <w:uiPriority w:val="59"/>
    <w:rsid w:val="0089363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BC75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5D0"/>
  </w:style>
  <w:style w:type="paragraph" w:styleId="Footer">
    <w:name w:val="footer"/>
    <w:basedOn w:val="Normal"/>
    <w:link w:val="FooterChar"/>
    <w:uiPriority w:val="99"/>
    <w:unhideWhenUsed/>
    <w:rsid w:val="00BC75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5D0"/>
  </w:style>
  <w:style w:type="character" w:styleId="FollowedHyperlink">
    <w:name w:val="FollowedHyperlink"/>
    <w:basedOn w:val="DefaultParagraphFont"/>
    <w:uiPriority w:val="99"/>
    <w:semiHidden/>
    <w:unhideWhenUsed/>
    <w:rsid w:val="001C0B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prashant111/naive-bayes-classifier-in-python/data."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edureka.co/blog/machine-learning-tutoria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microsoft.com/office/2020/10/relationships/intelligence" Target="intelligence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683</Words>
  <Characters>3691</Characters>
  <Application>Microsoft Office Word</Application>
  <DocSecurity>0</DocSecurity>
  <Lines>111</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usif Fardin</dc:creator>
  <cp:keywords/>
  <dc:description/>
  <cp:lastModifiedBy>Tanveer Hossain</cp:lastModifiedBy>
  <cp:revision>269</cp:revision>
  <dcterms:created xsi:type="dcterms:W3CDTF">2022-04-14T16:02:00Z</dcterms:created>
  <dcterms:modified xsi:type="dcterms:W3CDTF">2022-09-2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aea90edfc5f9d2e109b280f682ad8b339a6a0a29553d346d19663fbddc2249</vt:lpwstr>
  </property>
</Properties>
</file>